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502877" w14:textId="2FBC9C12" w:rsidR="00471DD2" w:rsidRPr="00471DD2" w:rsidRDefault="00471DD2" w:rsidP="004C16E0">
      <w:pPr>
        <w:pStyle w:val="Title"/>
        <w:spacing w:before="1800" w:after="480"/>
      </w:pPr>
      <w:r>
        <w:t>Project</w:t>
      </w:r>
      <w:r w:rsidRPr="00471DD2">
        <w:t xml:space="preserve"> on the Implementation </w:t>
      </w:r>
      <w:r w:rsidRPr="00471DD2">
        <w:br/>
        <w:t xml:space="preserve">of </w:t>
      </w:r>
      <w:r>
        <w:t>an Ice Cream Price Calculator</w:t>
      </w:r>
      <w:r w:rsidRPr="00471DD2">
        <w:t xml:space="preserve"> </w:t>
      </w:r>
      <w:r w:rsidRPr="00471DD2">
        <w:br/>
        <w:t xml:space="preserve">for </w:t>
      </w:r>
      <w:r>
        <w:t>Yummy Gelataria</w:t>
      </w:r>
    </w:p>
    <w:p w14:paraId="162D550B" w14:textId="77777777" w:rsidR="00471DD2" w:rsidRPr="00471DD2" w:rsidRDefault="00471DD2" w:rsidP="00471DD2">
      <w:pPr>
        <w:jc w:val="center"/>
      </w:pPr>
      <w:r w:rsidRPr="00471DD2">
        <w:t>By</w:t>
      </w:r>
    </w:p>
    <w:p w14:paraId="64244B7B" w14:textId="77777777" w:rsidR="00471DD2" w:rsidRPr="00471DD2" w:rsidRDefault="00471DD2" w:rsidP="004C16E0">
      <w:pPr>
        <w:spacing w:before="360" w:after="0"/>
        <w:jc w:val="center"/>
        <w:rPr>
          <w:b/>
          <w:bCs/>
          <w:sz w:val="32"/>
          <w:szCs w:val="28"/>
        </w:rPr>
      </w:pPr>
      <w:r w:rsidRPr="00471DD2">
        <w:rPr>
          <w:b/>
          <w:bCs/>
          <w:sz w:val="32"/>
          <w:szCs w:val="28"/>
        </w:rPr>
        <w:t>Younes Azamiyan (20017620)</w:t>
      </w:r>
    </w:p>
    <w:p w14:paraId="5F708845" w14:textId="13CEFFCA" w:rsidR="00471DD2" w:rsidRPr="00471DD2" w:rsidRDefault="00471DD2" w:rsidP="00471DD2">
      <w:pPr>
        <w:jc w:val="center"/>
        <w:rPr>
          <w:szCs w:val="22"/>
        </w:rPr>
      </w:pPr>
      <w:r>
        <w:t>2</w:t>
      </w:r>
      <w:r w:rsidR="002533DA">
        <w:t>4</w:t>
      </w:r>
      <w:r w:rsidRPr="00471DD2">
        <w:t xml:space="preserve"> May 2020</w:t>
      </w:r>
    </w:p>
    <w:p w14:paraId="7B28B00E" w14:textId="6B81D3ED" w:rsidR="00471DD2" w:rsidRPr="004C16E0" w:rsidRDefault="00471DD2" w:rsidP="00E32D34">
      <w:pPr>
        <w:spacing w:before="4320"/>
        <w:jc w:val="center"/>
        <w:rPr>
          <w:b/>
          <w:bCs/>
          <w:sz w:val="28"/>
          <w:szCs w:val="28"/>
        </w:rPr>
      </w:pPr>
      <w:r w:rsidRPr="004C16E0">
        <w:rPr>
          <w:b/>
          <w:bCs/>
          <w:sz w:val="28"/>
          <w:szCs w:val="28"/>
        </w:rPr>
        <w:t>Project 2 Solution</w:t>
      </w:r>
    </w:p>
    <w:p w14:paraId="62F705FD" w14:textId="035F65FF" w:rsidR="00471DD2" w:rsidRPr="00471DD2" w:rsidRDefault="00471DD2" w:rsidP="004C16E0">
      <w:pPr>
        <w:pBdr>
          <w:bottom w:val="double" w:sz="12" w:space="8" w:color="auto"/>
          <w:between w:val="double" w:sz="12" w:space="8" w:color="auto"/>
        </w:pBdr>
        <w:spacing w:before="120" w:after="360"/>
        <w:jc w:val="center"/>
      </w:pPr>
      <w:r>
        <w:t>700047 Programming Design</w:t>
      </w:r>
    </w:p>
    <w:p w14:paraId="025FE041" w14:textId="6E9872AD" w:rsidR="00347543" w:rsidRDefault="00471DD2" w:rsidP="004C16E0">
      <w:pPr>
        <w:pBdr>
          <w:between w:val="double" w:sz="12" w:space="1" w:color="auto"/>
        </w:pBdr>
        <w:jc w:val="center"/>
        <w:rPr>
          <w:szCs w:val="22"/>
        </w:rPr>
      </w:pPr>
      <w:r w:rsidRPr="00471DD2">
        <w:rPr>
          <w:szCs w:val="22"/>
        </w:rPr>
        <w:t>Western Sydney University | The College</w:t>
      </w:r>
    </w:p>
    <w:p w14:paraId="69744E6E" w14:textId="5FE409CC" w:rsidR="00347543" w:rsidRDefault="00347543">
      <w:pPr>
        <w:spacing w:before="0" w:after="160" w:line="259" w:lineRule="auto"/>
        <w:jc w:val="left"/>
        <w:rPr>
          <w:szCs w:val="22"/>
        </w:rPr>
      </w:pPr>
      <w:r>
        <w:rPr>
          <w:szCs w:val="22"/>
        </w:rPr>
        <w:br w:type="page"/>
      </w:r>
    </w:p>
    <w:sdt>
      <w:sdtPr>
        <w:rPr>
          <w:rFonts w:eastAsiaTheme="minorHAnsi" w:cstheme="minorBidi"/>
          <w:b w:val="0"/>
          <w:sz w:val="24"/>
          <w:szCs w:val="24"/>
          <w:lang w:val="en-AU"/>
        </w:rPr>
        <w:id w:val="-1395663556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11292E85" w14:textId="606323F9" w:rsidR="00AA056B" w:rsidRDefault="00AA056B" w:rsidP="000B57DA">
          <w:pPr>
            <w:pStyle w:val="TOCHeading"/>
            <w:tabs>
              <w:tab w:val="left" w:pos="1560"/>
            </w:tabs>
          </w:pPr>
          <w:r>
            <w:t>Contents</w:t>
          </w:r>
        </w:p>
        <w:p w14:paraId="20A38136" w14:textId="6C3FD26F" w:rsidR="000B57DA" w:rsidRDefault="00AA056B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1219083" w:history="1">
            <w:r w:rsidR="000B57DA" w:rsidRPr="00342F1F">
              <w:rPr>
                <w:rStyle w:val="Hyperlink"/>
                <w:noProof/>
              </w:rPr>
              <w:t>1.0 Structure Chart</w:t>
            </w:r>
            <w:r w:rsidR="000B57DA">
              <w:rPr>
                <w:noProof/>
                <w:webHidden/>
              </w:rPr>
              <w:tab/>
            </w:r>
            <w:r w:rsidR="000B57DA">
              <w:rPr>
                <w:noProof/>
                <w:webHidden/>
              </w:rPr>
              <w:fldChar w:fldCharType="begin"/>
            </w:r>
            <w:r w:rsidR="000B57DA">
              <w:rPr>
                <w:noProof/>
                <w:webHidden/>
              </w:rPr>
              <w:instrText xml:space="preserve"> PAGEREF _Toc41219083 \h </w:instrText>
            </w:r>
            <w:r w:rsidR="000B57DA">
              <w:rPr>
                <w:noProof/>
                <w:webHidden/>
              </w:rPr>
            </w:r>
            <w:r w:rsidR="000B57DA">
              <w:rPr>
                <w:noProof/>
                <w:webHidden/>
              </w:rPr>
              <w:fldChar w:fldCharType="separate"/>
            </w:r>
            <w:r w:rsidR="000B57DA">
              <w:rPr>
                <w:noProof/>
                <w:webHidden/>
              </w:rPr>
              <w:t>3</w:t>
            </w:r>
            <w:r w:rsidR="000B57DA">
              <w:rPr>
                <w:noProof/>
                <w:webHidden/>
              </w:rPr>
              <w:fldChar w:fldCharType="end"/>
            </w:r>
          </w:hyperlink>
        </w:p>
        <w:p w14:paraId="3BA0B55B" w14:textId="2B4C356E" w:rsidR="000B57DA" w:rsidRDefault="002533D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AU"/>
            </w:rPr>
          </w:pPr>
          <w:hyperlink w:anchor="_Toc41219084" w:history="1">
            <w:r w:rsidR="000B57DA" w:rsidRPr="00342F1F">
              <w:rPr>
                <w:rStyle w:val="Hyperlink"/>
                <w:noProof/>
              </w:rPr>
              <w:t>2.0 Flowcharts</w:t>
            </w:r>
            <w:r w:rsidR="000B57DA">
              <w:rPr>
                <w:noProof/>
                <w:webHidden/>
              </w:rPr>
              <w:tab/>
            </w:r>
            <w:r w:rsidR="000B57DA">
              <w:rPr>
                <w:noProof/>
                <w:webHidden/>
              </w:rPr>
              <w:fldChar w:fldCharType="begin"/>
            </w:r>
            <w:r w:rsidR="000B57DA">
              <w:rPr>
                <w:noProof/>
                <w:webHidden/>
              </w:rPr>
              <w:instrText xml:space="preserve"> PAGEREF _Toc41219084 \h </w:instrText>
            </w:r>
            <w:r w:rsidR="000B57DA">
              <w:rPr>
                <w:noProof/>
                <w:webHidden/>
              </w:rPr>
            </w:r>
            <w:r w:rsidR="000B57DA">
              <w:rPr>
                <w:noProof/>
                <w:webHidden/>
              </w:rPr>
              <w:fldChar w:fldCharType="separate"/>
            </w:r>
            <w:r w:rsidR="000B57DA">
              <w:rPr>
                <w:noProof/>
                <w:webHidden/>
              </w:rPr>
              <w:t>4</w:t>
            </w:r>
            <w:r w:rsidR="000B57DA">
              <w:rPr>
                <w:noProof/>
                <w:webHidden/>
              </w:rPr>
              <w:fldChar w:fldCharType="end"/>
            </w:r>
          </w:hyperlink>
        </w:p>
        <w:p w14:paraId="1F5A3B81" w14:textId="76D513AE" w:rsidR="000B57DA" w:rsidRDefault="002533DA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AU"/>
            </w:rPr>
          </w:pPr>
          <w:hyperlink w:anchor="_Toc41219085" w:history="1">
            <w:r w:rsidR="000B57DA" w:rsidRPr="00342F1F">
              <w:rPr>
                <w:rStyle w:val="Hyperlink"/>
                <w:noProof/>
              </w:rPr>
              <w:t>2.1 Main</w:t>
            </w:r>
            <w:r w:rsidR="000B57DA">
              <w:rPr>
                <w:noProof/>
                <w:webHidden/>
              </w:rPr>
              <w:tab/>
            </w:r>
            <w:r w:rsidR="000B57DA">
              <w:rPr>
                <w:noProof/>
                <w:webHidden/>
              </w:rPr>
              <w:fldChar w:fldCharType="begin"/>
            </w:r>
            <w:r w:rsidR="000B57DA">
              <w:rPr>
                <w:noProof/>
                <w:webHidden/>
              </w:rPr>
              <w:instrText xml:space="preserve"> PAGEREF _Toc41219085 \h </w:instrText>
            </w:r>
            <w:r w:rsidR="000B57DA">
              <w:rPr>
                <w:noProof/>
                <w:webHidden/>
              </w:rPr>
            </w:r>
            <w:r w:rsidR="000B57DA">
              <w:rPr>
                <w:noProof/>
                <w:webHidden/>
              </w:rPr>
              <w:fldChar w:fldCharType="separate"/>
            </w:r>
            <w:r w:rsidR="000B57DA">
              <w:rPr>
                <w:noProof/>
                <w:webHidden/>
              </w:rPr>
              <w:t>4</w:t>
            </w:r>
            <w:r w:rsidR="000B57DA">
              <w:rPr>
                <w:noProof/>
                <w:webHidden/>
              </w:rPr>
              <w:fldChar w:fldCharType="end"/>
            </w:r>
          </w:hyperlink>
        </w:p>
        <w:p w14:paraId="63A9765D" w14:textId="5243DCD6" w:rsidR="000B57DA" w:rsidRDefault="002533DA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AU"/>
            </w:rPr>
          </w:pPr>
          <w:hyperlink w:anchor="_Toc41219086" w:history="1">
            <w:r w:rsidR="000B57DA" w:rsidRPr="00342F1F">
              <w:rPr>
                <w:rStyle w:val="Hyperlink"/>
                <w:noProof/>
              </w:rPr>
              <w:t>2.2 display_instructions()</w:t>
            </w:r>
            <w:r w:rsidR="000B57DA">
              <w:rPr>
                <w:noProof/>
                <w:webHidden/>
              </w:rPr>
              <w:tab/>
            </w:r>
            <w:r w:rsidR="000B57DA">
              <w:rPr>
                <w:noProof/>
                <w:webHidden/>
              </w:rPr>
              <w:fldChar w:fldCharType="begin"/>
            </w:r>
            <w:r w:rsidR="000B57DA">
              <w:rPr>
                <w:noProof/>
                <w:webHidden/>
              </w:rPr>
              <w:instrText xml:space="preserve"> PAGEREF _Toc41219086 \h </w:instrText>
            </w:r>
            <w:r w:rsidR="000B57DA">
              <w:rPr>
                <w:noProof/>
                <w:webHidden/>
              </w:rPr>
            </w:r>
            <w:r w:rsidR="000B57DA">
              <w:rPr>
                <w:noProof/>
                <w:webHidden/>
              </w:rPr>
              <w:fldChar w:fldCharType="separate"/>
            </w:r>
            <w:r w:rsidR="000B57DA">
              <w:rPr>
                <w:noProof/>
                <w:webHidden/>
              </w:rPr>
              <w:t>5</w:t>
            </w:r>
            <w:r w:rsidR="000B57DA">
              <w:rPr>
                <w:noProof/>
                <w:webHidden/>
              </w:rPr>
              <w:fldChar w:fldCharType="end"/>
            </w:r>
          </w:hyperlink>
        </w:p>
        <w:p w14:paraId="772EB7F5" w14:textId="3E44E9DF" w:rsidR="000B57DA" w:rsidRDefault="002533DA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AU"/>
            </w:rPr>
          </w:pPr>
          <w:hyperlink w:anchor="_Toc41219087" w:history="1">
            <w:r w:rsidR="000B57DA" w:rsidRPr="00342F1F">
              <w:rPr>
                <w:rStyle w:val="Hyperlink"/>
                <w:noProof/>
              </w:rPr>
              <w:t>2.3 get_tub_num(question)</w:t>
            </w:r>
            <w:r w:rsidR="000B57DA">
              <w:rPr>
                <w:noProof/>
                <w:webHidden/>
              </w:rPr>
              <w:tab/>
            </w:r>
            <w:r w:rsidR="000B57DA">
              <w:rPr>
                <w:noProof/>
                <w:webHidden/>
              </w:rPr>
              <w:fldChar w:fldCharType="begin"/>
            </w:r>
            <w:r w:rsidR="000B57DA">
              <w:rPr>
                <w:noProof/>
                <w:webHidden/>
              </w:rPr>
              <w:instrText xml:space="preserve"> PAGEREF _Toc41219087 \h </w:instrText>
            </w:r>
            <w:r w:rsidR="000B57DA">
              <w:rPr>
                <w:noProof/>
                <w:webHidden/>
              </w:rPr>
            </w:r>
            <w:r w:rsidR="000B57DA">
              <w:rPr>
                <w:noProof/>
                <w:webHidden/>
              </w:rPr>
              <w:fldChar w:fldCharType="separate"/>
            </w:r>
            <w:r w:rsidR="000B57DA">
              <w:rPr>
                <w:noProof/>
                <w:webHidden/>
              </w:rPr>
              <w:t>5</w:t>
            </w:r>
            <w:r w:rsidR="000B57DA">
              <w:rPr>
                <w:noProof/>
                <w:webHidden/>
              </w:rPr>
              <w:fldChar w:fldCharType="end"/>
            </w:r>
          </w:hyperlink>
        </w:p>
        <w:p w14:paraId="56541A9A" w14:textId="569656CB" w:rsidR="000B57DA" w:rsidRDefault="002533DA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AU"/>
            </w:rPr>
          </w:pPr>
          <w:hyperlink w:anchor="_Toc41219088" w:history="1">
            <w:r w:rsidR="000B57DA" w:rsidRPr="00342F1F">
              <w:rPr>
                <w:rStyle w:val="Hyperlink"/>
                <w:noProof/>
              </w:rPr>
              <w:t>2.4 get_tub_size (question)</w:t>
            </w:r>
            <w:r w:rsidR="000B57DA">
              <w:rPr>
                <w:noProof/>
                <w:webHidden/>
              </w:rPr>
              <w:tab/>
            </w:r>
            <w:r w:rsidR="000B57DA">
              <w:rPr>
                <w:noProof/>
                <w:webHidden/>
              </w:rPr>
              <w:fldChar w:fldCharType="begin"/>
            </w:r>
            <w:r w:rsidR="000B57DA">
              <w:rPr>
                <w:noProof/>
                <w:webHidden/>
              </w:rPr>
              <w:instrText xml:space="preserve"> PAGEREF _Toc41219088 \h </w:instrText>
            </w:r>
            <w:r w:rsidR="000B57DA">
              <w:rPr>
                <w:noProof/>
                <w:webHidden/>
              </w:rPr>
            </w:r>
            <w:r w:rsidR="000B57DA">
              <w:rPr>
                <w:noProof/>
                <w:webHidden/>
              </w:rPr>
              <w:fldChar w:fldCharType="separate"/>
            </w:r>
            <w:r w:rsidR="000B57DA">
              <w:rPr>
                <w:noProof/>
                <w:webHidden/>
              </w:rPr>
              <w:t>6</w:t>
            </w:r>
            <w:r w:rsidR="000B57DA">
              <w:rPr>
                <w:noProof/>
                <w:webHidden/>
              </w:rPr>
              <w:fldChar w:fldCharType="end"/>
            </w:r>
          </w:hyperlink>
        </w:p>
        <w:p w14:paraId="738D75A9" w14:textId="03C56FE5" w:rsidR="000B57DA" w:rsidRDefault="002533DA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AU"/>
            </w:rPr>
          </w:pPr>
          <w:hyperlink w:anchor="_Toc41219089" w:history="1">
            <w:r w:rsidR="000B57DA" w:rsidRPr="00342F1F">
              <w:rPr>
                <w:rStyle w:val="Hyperlink"/>
                <w:noProof/>
              </w:rPr>
              <w:t>2.5 get_extra_topping(question)</w:t>
            </w:r>
            <w:r w:rsidR="000B57DA">
              <w:rPr>
                <w:noProof/>
                <w:webHidden/>
              </w:rPr>
              <w:tab/>
            </w:r>
            <w:r w:rsidR="000B57DA">
              <w:rPr>
                <w:noProof/>
                <w:webHidden/>
              </w:rPr>
              <w:fldChar w:fldCharType="begin"/>
            </w:r>
            <w:r w:rsidR="000B57DA">
              <w:rPr>
                <w:noProof/>
                <w:webHidden/>
              </w:rPr>
              <w:instrText xml:space="preserve"> PAGEREF _Toc41219089 \h </w:instrText>
            </w:r>
            <w:r w:rsidR="000B57DA">
              <w:rPr>
                <w:noProof/>
                <w:webHidden/>
              </w:rPr>
            </w:r>
            <w:r w:rsidR="000B57DA">
              <w:rPr>
                <w:noProof/>
                <w:webHidden/>
              </w:rPr>
              <w:fldChar w:fldCharType="separate"/>
            </w:r>
            <w:r w:rsidR="000B57DA">
              <w:rPr>
                <w:noProof/>
                <w:webHidden/>
              </w:rPr>
              <w:t>6</w:t>
            </w:r>
            <w:r w:rsidR="000B57DA">
              <w:rPr>
                <w:noProof/>
                <w:webHidden/>
              </w:rPr>
              <w:fldChar w:fldCharType="end"/>
            </w:r>
          </w:hyperlink>
        </w:p>
        <w:p w14:paraId="14E7CDEE" w14:textId="0AA46CCF" w:rsidR="000B57DA" w:rsidRDefault="002533DA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AU"/>
            </w:rPr>
          </w:pPr>
          <w:hyperlink w:anchor="_Toc41219090" w:history="1">
            <w:r w:rsidR="000B57DA" w:rsidRPr="00342F1F">
              <w:rPr>
                <w:rStyle w:val="Hyperlink"/>
                <w:noProof/>
              </w:rPr>
              <w:t>2.6 get_coupon_code(question)</w:t>
            </w:r>
            <w:r w:rsidR="000B57DA">
              <w:rPr>
                <w:noProof/>
                <w:webHidden/>
              </w:rPr>
              <w:tab/>
            </w:r>
            <w:r w:rsidR="000B57DA">
              <w:rPr>
                <w:noProof/>
                <w:webHidden/>
              </w:rPr>
              <w:fldChar w:fldCharType="begin"/>
            </w:r>
            <w:r w:rsidR="000B57DA">
              <w:rPr>
                <w:noProof/>
                <w:webHidden/>
              </w:rPr>
              <w:instrText xml:space="preserve"> PAGEREF _Toc41219090 \h </w:instrText>
            </w:r>
            <w:r w:rsidR="000B57DA">
              <w:rPr>
                <w:noProof/>
                <w:webHidden/>
              </w:rPr>
            </w:r>
            <w:r w:rsidR="000B57DA">
              <w:rPr>
                <w:noProof/>
                <w:webHidden/>
              </w:rPr>
              <w:fldChar w:fldCharType="separate"/>
            </w:r>
            <w:r w:rsidR="000B57DA">
              <w:rPr>
                <w:noProof/>
                <w:webHidden/>
              </w:rPr>
              <w:t>7</w:t>
            </w:r>
            <w:r w:rsidR="000B57DA">
              <w:rPr>
                <w:noProof/>
                <w:webHidden/>
              </w:rPr>
              <w:fldChar w:fldCharType="end"/>
            </w:r>
          </w:hyperlink>
        </w:p>
        <w:p w14:paraId="1BD3EEEB" w14:textId="6809D064" w:rsidR="000B57DA" w:rsidRDefault="002533D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AU"/>
            </w:rPr>
          </w:pPr>
          <w:hyperlink w:anchor="_Toc41219091" w:history="1">
            <w:r w:rsidR="000B57DA" w:rsidRPr="00342F1F">
              <w:rPr>
                <w:rStyle w:val="Hyperlink"/>
                <w:noProof/>
              </w:rPr>
              <w:t>3.0 Python Code</w:t>
            </w:r>
            <w:r w:rsidR="000B57DA">
              <w:rPr>
                <w:noProof/>
                <w:webHidden/>
              </w:rPr>
              <w:tab/>
            </w:r>
            <w:r w:rsidR="000B57DA">
              <w:rPr>
                <w:noProof/>
                <w:webHidden/>
              </w:rPr>
              <w:fldChar w:fldCharType="begin"/>
            </w:r>
            <w:r w:rsidR="000B57DA">
              <w:rPr>
                <w:noProof/>
                <w:webHidden/>
              </w:rPr>
              <w:instrText xml:space="preserve"> PAGEREF _Toc41219091 \h </w:instrText>
            </w:r>
            <w:r w:rsidR="000B57DA">
              <w:rPr>
                <w:noProof/>
                <w:webHidden/>
              </w:rPr>
            </w:r>
            <w:r w:rsidR="000B57DA">
              <w:rPr>
                <w:noProof/>
                <w:webHidden/>
              </w:rPr>
              <w:fldChar w:fldCharType="separate"/>
            </w:r>
            <w:r w:rsidR="000B57DA">
              <w:rPr>
                <w:noProof/>
                <w:webHidden/>
              </w:rPr>
              <w:t>8</w:t>
            </w:r>
            <w:r w:rsidR="000B57DA">
              <w:rPr>
                <w:noProof/>
                <w:webHidden/>
              </w:rPr>
              <w:fldChar w:fldCharType="end"/>
            </w:r>
          </w:hyperlink>
        </w:p>
        <w:p w14:paraId="2C815D7A" w14:textId="35621E77" w:rsidR="000B57DA" w:rsidRDefault="002533DA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AU"/>
            </w:rPr>
          </w:pPr>
          <w:hyperlink w:anchor="_Toc41219092" w:history="1">
            <w:r w:rsidR="000B57DA" w:rsidRPr="00342F1F">
              <w:rPr>
                <w:rStyle w:val="Hyperlink"/>
                <w:noProof/>
              </w:rPr>
              <w:t>3.1 Main</w:t>
            </w:r>
            <w:r w:rsidR="000B57DA">
              <w:rPr>
                <w:noProof/>
                <w:webHidden/>
              </w:rPr>
              <w:tab/>
            </w:r>
            <w:r w:rsidR="000B57DA">
              <w:rPr>
                <w:noProof/>
                <w:webHidden/>
              </w:rPr>
              <w:fldChar w:fldCharType="begin"/>
            </w:r>
            <w:r w:rsidR="000B57DA">
              <w:rPr>
                <w:noProof/>
                <w:webHidden/>
              </w:rPr>
              <w:instrText xml:space="preserve"> PAGEREF _Toc41219092 \h </w:instrText>
            </w:r>
            <w:r w:rsidR="000B57DA">
              <w:rPr>
                <w:noProof/>
                <w:webHidden/>
              </w:rPr>
            </w:r>
            <w:r w:rsidR="000B57DA">
              <w:rPr>
                <w:noProof/>
                <w:webHidden/>
              </w:rPr>
              <w:fldChar w:fldCharType="separate"/>
            </w:r>
            <w:r w:rsidR="000B57DA">
              <w:rPr>
                <w:noProof/>
                <w:webHidden/>
              </w:rPr>
              <w:t>8</w:t>
            </w:r>
            <w:r w:rsidR="000B57DA">
              <w:rPr>
                <w:noProof/>
                <w:webHidden/>
              </w:rPr>
              <w:fldChar w:fldCharType="end"/>
            </w:r>
          </w:hyperlink>
        </w:p>
        <w:p w14:paraId="79EBDC52" w14:textId="2330EF22" w:rsidR="000B57DA" w:rsidRDefault="002533DA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AU"/>
            </w:rPr>
          </w:pPr>
          <w:hyperlink w:anchor="_Toc41219093" w:history="1">
            <w:r w:rsidR="000B57DA" w:rsidRPr="00342F1F">
              <w:rPr>
                <w:rStyle w:val="Hyperlink"/>
                <w:noProof/>
              </w:rPr>
              <w:t>3.2 myModules</w:t>
            </w:r>
            <w:r w:rsidR="000B57DA">
              <w:rPr>
                <w:noProof/>
                <w:webHidden/>
              </w:rPr>
              <w:tab/>
            </w:r>
            <w:r w:rsidR="000B57DA">
              <w:rPr>
                <w:noProof/>
                <w:webHidden/>
              </w:rPr>
              <w:fldChar w:fldCharType="begin"/>
            </w:r>
            <w:r w:rsidR="000B57DA">
              <w:rPr>
                <w:noProof/>
                <w:webHidden/>
              </w:rPr>
              <w:instrText xml:space="preserve"> PAGEREF _Toc41219093 \h </w:instrText>
            </w:r>
            <w:r w:rsidR="000B57DA">
              <w:rPr>
                <w:noProof/>
                <w:webHidden/>
              </w:rPr>
            </w:r>
            <w:r w:rsidR="000B57DA">
              <w:rPr>
                <w:noProof/>
                <w:webHidden/>
              </w:rPr>
              <w:fldChar w:fldCharType="separate"/>
            </w:r>
            <w:r w:rsidR="000B57DA">
              <w:rPr>
                <w:noProof/>
                <w:webHidden/>
              </w:rPr>
              <w:t>9</w:t>
            </w:r>
            <w:r w:rsidR="000B57DA">
              <w:rPr>
                <w:noProof/>
                <w:webHidden/>
              </w:rPr>
              <w:fldChar w:fldCharType="end"/>
            </w:r>
          </w:hyperlink>
        </w:p>
        <w:p w14:paraId="68702F2C" w14:textId="18C2676B" w:rsidR="000B57DA" w:rsidRDefault="002533D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AU"/>
            </w:rPr>
          </w:pPr>
          <w:hyperlink w:anchor="_Toc41219094" w:history="1">
            <w:r w:rsidR="000B57DA" w:rsidRPr="00342F1F">
              <w:rPr>
                <w:rStyle w:val="Hyperlink"/>
                <w:noProof/>
              </w:rPr>
              <w:t>4.0 IO Table (Test Data)</w:t>
            </w:r>
            <w:r w:rsidR="000B57DA">
              <w:rPr>
                <w:noProof/>
                <w:webHidden/>
              </w:rPr>
              <w:tab/>
            </w:r>
            <w:r w:rsidR="000B57DA">
              <w:rPr>
                <w:noProof/>
                <w:webHidden/>
              </w:rPr>
              <w:fldChar w:fldCharType="begin"/>
            </w:r>
            <w:r w:rsidR="000B57DA">
              <w:rPr>
                <w:noProof/>
                <w:webHidden/>
              </w:rPr>
              <w:instrText xml:space="preserve"> PAGEREF _Toc41219094 \h </w:instrText>
            </w:r>
            <w:r w:rsidR="000B57DA">
              <w:rPr>
                <w:noProof/>
                <w:webHidden/>
              </w:rPr>
            </w:r>
            <w:r w:rsidR="000B57DA">
              <w:rPr>
                <w:noProof/>
                <w:webHidden/>
              </w:rPr>
              <w:fldChar w:fldCharType="separate"/>
            </w:r>
            <w:r w:rsidR="000B57DA">
              <w:rPr>
                <w:noProof/>
                <w:webHidden/>
              </w:rPr>
              <w:t>10</w:t>
            </w:r>
            <w:r w:rsidR="000B57DA">
              <w:rPr>
                <w:noProof/>
                <w:webHidden/>
              </w:rPr>
              <w:fldChar w:fldCharType="end"/>
            </w:r>
          </w:hyperlink>
        </w:p>
        <w:p w14:paraId="32CE8EB7" w14:textId="6D8E6B5D" w:rsidR="000B57DA" w:rsidRDefault="002533D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AU"/>
            </w:rPr>
          </w:pPr>
          <w:hyperlink w:anchor="_Toc41219095" w:history="1">
            <w:r w:rsidR="000B57DA" w:rsidRPr="00342F1F">
              <w:rPr>
                <w:rStyle w:val="Hyperlink"/>
                <w:noProof/>
              </w:rPr>
              <w:t>5.0 Test Results</w:t>
            </w:r>
            <w:r w:rsidR="000B57DA">
              <w:rPr>
                <w:noProof/>
                <w:webHidden/>
              </w:rPr>
              <w:tab/>
            </w:r>
            <w:r w:rsidR="000B57DA">
              <w:rPr>
                <w:noProof/>
                <w:webHidden/>
              </w:rPr>
              <w:fldChar w:fldCharType="begin"/>
            </w:r>
            <w:r w:rsidR="000B57DA">
              <w:rPr>
                <w:noProof/>
                <w:webHidden/>
              </w:rPr>
              <w:instrText xml:space="preserve"> PAGEREF _Toc41219095 \h </w:instrText>
            </w:r>
            <w:r w:rsidR="000B57DA">
              <w:rPr>
                <w:noProof/>
                <w:webHidden/>
              </w:rPr>
            </w:r>
            <w:r w:rsidR="000B57DA">
              <w:rPr>
                <w:noProof/>
                <w:webHidden/>
              </w:rPr>
              <w:fldChar w:fldCharType="separate"/>
            </w:r>
            <w:r w:rsidR="000B57DA">
              <w:rPr>
                <w:noProof/>
                <w:webHidden/>
              </w:rPr>
              <w:t>11</w:t>
            </w:r>
            <w:r w:rsidR="000B57DA">
              <w:rPr>
                <w:noProof/>
                <w:webHidden/>
              </w:rPr>
              <w:fldChar w:fldCharType="end"/>
            </w:r>
          </w:hyperlink>
        </w:p>
        <w:p w14:paraId="3945D341" w14:textId="4639D182" w:rsidR="000B57DA" w:rsidRDefault="002533DA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AU"/>
            </w:rPr>
          </w:pPr>
          <w:hyperlink w:anchor="_Toc41219096" w:history="1">
            <w:r w:rsidR="000B57DA" w:rsidRPr="00342F1F">
              <w:rPr>
                <w:rStyle w:val="Hyperlink"/>
                <w:noProof/>
              </w:rPr>
              <w:t>5.1 Valid Data (Positive Testing):</w:t>
            </w:r>
            <w:r w:rsidR="000B57DA">
              <w:rPr>
                <w:noProof/>
                <w:webHidden/>
              </w:rPr>
              <w:tab/>
            </w:r>
            <w:r w:rsidR="000B57DA">
              <w:rPr>
                <w:noProof/>
                <w:webHidden/>
              </w:rPr>
              <w:fldChar w:fldCharType="begin"/>
            </w:r>
            <w:r w:rsidR="000B57DA">
              <w:rPr>
                <w:noProof/>
                <w:webHidden/>
              </w:rPr>
              <w:instrText xml:space="preserve"> PAGEREF _Toc41219096 \h </w:instrText>
            </w:r>
            <w:r w:rsidR="000B57DA">
              <w:rPr>
                <w:noProof/>
                <w:webHidden/>
              </w:rPr>
            </w:r>
            <w:r w:rsidR="000B57DA">
              <w:rPr>
                <w:noProof/>
                <w:webHidden/>
              </w:rPr>
              <w:fldChar w:fldCharType="separate"/>
            </w:r>
            <w:r w:rsidR="000B57DA">
              <w:rPr>
                <w:noProof/>
                <w:webHidden/>
              </w:rPr>
              <w:t>11</w:t>
            </w:r>
            <w:r w:rsidR="000B57DA">
              <w:rPr>
                <w:noProof/>
                <w:webHidden/>
              </w:rPr>
              <w:fldChar w:fldCharType="end"/>
            </w:r>
          </w:hyperlink>
        </w:p>
        <w:p w14:paraId="46C6371C" w14:textId="21C95F1C" w:rsidR="000B57DA" w:rsidRDefault="002533DA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en-AU"/>
            </w:rPr>
          </w:pPr>
          <w:hyperlink w:anchor="_Toc41219097" w:history="1">
            <w:r w:rsidR="000B57DA" w:rsidRPr="00342F1F">
              <w:rPr>
                <w:rStyle w:val="Hyperlink"/>
                <w:noProof/>
              </w:rPr>
              <w:t>5.2 Invalid Data (Negative Testing):</w:t>
            </w:r>
            <w:r w:rsidR="000B57DA">
              <w:rPr>
                <w:noProof/>
                <w:webHidden/>
              </w:rPr>
              <w:tab/>
            </w:r>
            <w:r w:rsidR="000B57DA">
              <w:rPr>
                <w:noProof/>
                <w:webHidden/>
              </w:rPr>
              <w:fldChar w:fldCharType="begin"/>
            </w:r>
            <w:r w:rsidR="000B57DA">
              <w:rPr>
                <w:noProof/>
                <w:webHidden/>
              </w:rPr>
              <w:instrText xml:space="preserve"> PAGEREF _Toc41219097 \h </w:instrText>
            </w:r>
            <w:r w:rsidR="000B57DA">
              <w:rPr>
                <w:noProof/>
                <w:webHidden/>
              </w:rPr>
            </w:r>
            <w:r w:rsidR="000B57DA">
              <w:rPr>
                <w:noProof/>
                <w:webHidden/>
              </w:rPr>
              <w:fldChar w:fldCharType="separate"/>
            </w:r>
            <w:r w:rsidR="000B57DA">
              <w:rPr>
                <w:noProof/>
                <w:webHidden/>
              </w:rPr>
              <w:t>12</w:t>
            </w:r>
            <w:r w:rsidR="000B57DA">
              <w:rPr>
                <w:noProof/>
                <w:webHidden/>
              </w:rPr>
              <w:fldChar w:fldCharType="end"/>
            </w:r>
          </w:hyperlink>
        </w:p>
        <w:p w14:paraId="73EA5445" w14:textId="3D3D067D" w:rsidR="00AA056B" w:rsidRDefault="00AA056B">
          <w:r>
            <w:rPr>
              <w:b/>
              <w:bCs/>
              <w:noProof/>
            </w:rPr>
            <w:fldChar w:fldCharType="end"/>
          </w:r>
        </w:p>
      </w:sdtContent>
    </w:sdt>
    <w:p w14:paraId="5D1F2825" w14:textId="77777777" w:rsidR="006E4FBB" w:rsidRDefault="006E4FBB">
      <w:pPr>
        <w:spacing w:before="0" w:after="160" w:line="259" w:lineRule="auto"/>
        <w:jc w:val="left"/>
        <w:rPr>
          <w:szCs w:val="22"/>
        </w:rPr>
      </w:pPr>
    </w:p>
    <w:p w14:paraId="04E77E32" w14:textId="77777777" w:rsidR="00B04B3B" w:rsidRDefault="00B04B3B">
      <w:pPr>
        <w:spacing w:before="0" w:after="160" w:line="259" w:lineRule="auto"/>
        <w:jc w:val="left"/>
        <w:rPr>
          <w:szCs w:val="22"/>
        </w:rPr>
        <w:sectPr w:rsidR="00B04B3B" w:rsidSect="006D08A5">
          <w:headerReference w:type="default" r:id="rId11"/>
          <w:footerReference w:type="default" r:id="rId12"/>
          <w:pgSz w:w="11906" w:h="16838"/>
          <w:pgMar w:top="1440" w:right="1440" w:bottom="1440" w:left="1440" w:header="708" w:footer="708" w:gutter="0"/>
          <w:pgNumType w:start="1"/>
          <w:cols w:space="708"/>
          <w:titlePg/>
          <w:docGrid w:linePitch="360"/>
        </w:sectPr>
      </w:pPr>
    </w:p>
    <w:p w14:paraId="6BF48B44" w14:textId="79B87A7D" w:rsidR="00F51C3C" w:rsidRDefault="00F96B56" w:rsidP="00F96B56">
      <w:pPr>
        <w:pStyle w:val="Heading1"/>
        <w:spacing w:after="2520"/>
      </w:pPr>
      <w:bookmarkStart w:id="0" w:name="_Toc41219083"/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22D7014C" wp14:editId="35400812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8856000" cy="3261600"/>
            <wp:effectExtent l="0" t="0" r="254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6000" cy="326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56D3">
        <w:t>1.0 Structure Chart</w:t>
      </w:r>
      <w:bookmarkEnd w:id="0"/>
    </w:p>
    <w:p w14:paraId="0DD6E69B" w14:textId="5680B612" w:rsidR="00B04B3B" w:rsidRDefault="00B04B3B">
      <w:pPr>
        <w:spacing w:before="0" w:after="160" w:line="259" w:lineRule="auto"/>
        <w:jc w:val="left"/>
      </w:pPr>
    </w:p>
    <w:p w14:paraId="5D24EC29" w14:textId="77777777" w:rsidR="00483A30" w:rsidRDefault="00483A30">
      <w:pPr>
        <w:spacing w:before="0" w:after="160" w:line="259" w:lineRule="auto"/>
        <w:jc w:val="left"/>
        <w:sectPr w:rsidR="00483A30" w:rsidSect="0028758B">
          <w:headerReference w:type="first" r:id="rId14"/>
          <w:footerReference w:type="first" r:id="rId15"/>
          <w:pgSz w:w="16840" w:h="9923" w:orient="landscape"/>
          <w:pgMar w:top="1440" w:right="1440" w:bottom="1440" w:left="1440" w:header="709" w:footer="709" w:gutter="0"/>
          <w:pgNumType w:start="3"/>
          <w:cols w:space="708"/>
          <w:titlePg/>
          <w:docGrid w:linePitch="360"/>
        </w:sectPr>
      </w:pPr>
    </w:p>
    <w:p w14:paraId="4DC9DB6D" w14:textId="382ABF9B" w:rsidR="00C156D3" w:rsidRDefault="006E2F74" w:rsidP="006E2F74">
      <w:pPr>
        <w:pStyle w:val="Heading1"/>
      </w:pPr>
      <w:bookmarkStart w:id="1" w:name="_Toc41219084"/>
      <w:r>
        <w:lastRenderedPageBreak/>
        <w:t>2.0 Flowcharts</w:t>
      </w:r>
      <w:bookmarkEnd w:id="1"/>
    </w:p>
    <w:p w14:paraId="290E4500" w14:textId="63B6E4A4" w:rsidR="002502ED" w:rsidRPr="002502ED" w:rsidRDefault="001C79B3" w:rsidP="00066018">
      <w:pPr>
        <w:pStyle w:val="Heading2"/>
      </w:pPr>
      <w:bookmarkStart w:id="2" w:name="_Toc41219085"/>
      <w:r>
        <w:rPr>
          <w:noProof/>
        </w:rPr>
        <w:drawing>
          <wp:anchor distT="0" distB="0" distL="114300" distR="114300" simplePos="0" relativeHeight="251659264" behindDoc="0" locked="0" layoutInCell="1" allowOverlap="1" wp14:anchorId="13089BC3" wp14:editId="197B329C">
            <wp:simplePos x="0" y="0"/>
            <wp:positionH relativeFrom="margin">
              <wp:align>right</wp:align>
            </wp:positionH>
            <wp:positionV relativeFrom="margin">
              <wp:posOffset>711200</wp:posOffset>
            </wp:positionV>
            <wp:extent cx="9693910" cy="870585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93910" cy="870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02ED">
        <w:t xml:space="preserve">2.1 </w:t>
      </w:r>
      <w:r w:rsidR="00453467">
        <w:t>Main</w:t>
      </w:r>
      <w:bookmarkEnd w:id="2"/>
    </w:p>
    <w:p w14:paraId="49756972" w14:textId="6003051C" w:rsidR="009B7597" w:rsidRDefault="009B7597" w:rsidP="009B7597"/>
    <w:p w14:paraId="6A90231E" w14:textId="7EF2F386" w:rsidR="009B7597" w:rsidRPr="009B7597" w:rsidRDefault="009B7597" w:rsidP="009B7597">
      <w:pPr>
        <w:sectPr w:rsidR="009B7597" w:rsidRPr="009B7597" w:rsidSect="00695886">
          <w:headerReference w:type="first" r:id="rId17"/>
          <w:footerReference w:type="first" r:id="rId18"/>
          <w:pgSz w:w="18144" w:h="18144"/>
          <w:pgMar w:top="1440" w:right="1440" w:bottom="1440" w:left="1440" w:header="709" w:footer="709" w:gutter="0"/>
          <w:pgNumType w:start="4"/>
          <w:cols w:space="708"/>
          <w:titlePg/>
          <w:docGrid w:linePitch="360"/>
        </w:sectPr>
      </w:pPr>
    </w:p>
    <w:p w14:paraId="52D98CC2" w14:textId="63299963" w:rsidR="00E83064" w:rsidRDefault="00B711E7" w:rsidP="00E83064">
      <w:pPr>
        <w:pStyle w:val="Heading2"/>
      </w:pPr>
      <w:bookmarkStart w:id="3" w:name="_Toc41219086"/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20B062A0" wp14:editId="010693AA">
            <wp:simplePos x="0" y="0"/>
            <wp:positionH relativeFrom="margin">
              <wp:posOffset>1337310</wp:posOffset>
            </wp:positionH>
            <wp:positionV relativeFrom="paragraph">
              <wp:posOffset>368300</wp:posOffset>
            </wp:positionV>
            <wp:extent cx="2924175" cy="2197100"/>
            <wp:effectExtent l="0" t="0" r="952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219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3064">
        <w:t xml:space="preserve">2.2 </w:t>
      </w:r>
      <w:r w:rsidR="00490681">
        <w:t>display_instructions()</w:t>
      </w:r>
      <w:bookmarkEnd w:id="3"/>
    </w:p>
    <w:p w14:paraId="4DEE4CD2" w14:textId="77777777" w:rsidR="000D3576" w:rsidRPr="000D3576" w:rsidRDefault="000D3576" w:rsidP="000D3576"/>
    <w:p w14:paraId="655D5491" w14:textId="2D017B10" w:rsidR="00B711E7" w:rsidRDefault="00E85112" w:rsidP="001F6D11">
      <w:pPr>
        <w:pStyle w:val="Heading2"/>
      </w:pPr>
      <w:bookmarkStart w:id="4" w:name="_Toc41219087"/>
      <w:r>
        <w:rPr>
          <w:noProof/>
        </w:rPr>
        <w:drawing>
          <wp:anchor distT="0" distB="0" distL="114300" distR="114300" simplePos="0" relativeHeight="251665408" behindDoc="0" locked="0" layoutInCell="1" allowOverlap="1" wp14:anchorId="27BDFB4F" wp14:editId="659DB2DD">
            <wp:simplePos x="0" y="0"/>
            <wp:positionH relativeFrom="margin">
              <wp:align>center</wp:align>
            </wp:positionH>
            <wp:positionV relativeFrom="paragraph">
              <wp:posOffset>382905</wp:posOffset>
            </wp:positionV>
            <wp:extent cx="3302635" cy="4953635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635" cy="4953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6D11">
        <w:t>2.3 get_tub_num</w:t>
      </w:r>
      <w:r w:rsidR="000D3576">
        <w:t>(question)</w:t>
      </w:r>
      <w:bookmarkEnd w:id="4"/>
    </w:p>
    <w:p w14:paraId="4F4A3FD0" w14:textId="368525A2" w:rsidR="00E83064" w:rsidRDefault="00E83064" w:rsidP="002C494A"/>
    <w:p w14:paraId="0B266816" w14:textId="77777777" w:rsidR="002C494A" w:rsidRDefault="002C494A" w:rsidP="00DA0EEC">
      <w:r>
        <w:br w:type="page"/>
      </w:r>
    </w:p>
    <w:p w14:paraId="5797B20D" w14:textId="45DC4EC9" w:rsidR="00AD2512" w:rsidRDefault="00AD2512" w:rsidP="00927294">
      <w:pPr>
        <w:pStyle w:val="Heading2"/>
      </w:pPr>
      <w:bookmarkStart w:id="5" w:name="_Toc41219088"/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331423D6" wp14:editId="0E008A63">
            <wp:simplePos x="0" y="0"/>
            <wp:positionH relativeFrom="margin">
              <wp:posOffset>1138555</wp:posOffset>
            </wp:positionH>
            <wp:positionV relativeFrom="paragraph">
              <wp:posOffset>556260</wp:posOffset>
            </wp:positionV>
            <wp:extent cx="3454400" cy="3870960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87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671C">
        <w:t>2.4 get_tub_size (question)</w:t>
      </w:r>
      <w:bookmarkEnd w:id="5"/>
    </w:p>
    <w:p w14:paraId="1BC6EDDB" w14:textId="7F658B6A" w:rsidR="00EE671C" w:rsidRDefault="00EE671C" w:rsidP="00927294">
      <w:pPr>
        <w:pStyle w:val="Heading2"/>
      </w:pPr>
    </w:p>
    <w:p w14:paraId="357FAC77" w14:textId="75A26E85" w:rsidR="0015076D" w:rsidRPr="0015076D" w:rsidRDefault="00AD2512" w:rsidP="00927294">
      <w:pPr>
        <w:pStyle w:val="Heading2"/>
      </w:pPr>
      <w:bookmarkStart w:id="6" w:name="_Toc41219089"/>
      <w:r>
        <w:rPr>
          <w:noProof/>
        </w:rPr>
        <w:drawing>
          <wp:anchor distT="0" distB="0" distL="114300" distR="114300" simplePos="0" relativeHeight="251663360" behindDoc="0" locked="0" layoutInCell="1" allowOverlap="1" wp14:anchorId="252D3FC4" wp14:editId="13ADC1BD">
            <wp:simplePos x="0" y="0"/>
            <wp:positionH relativeFrom="margin">
              <wp:posOffset>1350010</wp:posOffset>
            </wp:positionH>
            <wp:positionV relativeFrom="paragraph">
              <wp:posOffset>371256</wp:posOffset>
            </wp:positionV>
            <wp:extent cx="3031490" cy="3408045"/>
            <wp:effectExtent l="0" t="0" r="0" b="190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490" cy="340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465B4">
        <w:t>2.5 get_</w:t>
      </w:r>
      <w:r w:rsidR="0015076D">
        <w:t>extra_topping(question)</w:t>
      </w:r>
      <w:bookmarkEnd w:id="6"/>
    </w:p>
    <w:p w14:paraId="3062E8A0" w14:textId="790AD105" w:rsidR="002C494A" w:rsidRDefault="002C494A" w:rsidP="00DA0EEC">
      <w:r>
        <w:br w:type="page"/>
      </w:r>
    </w:p>
    <w:p w14:paraId="406D4367" w14:textId="5447207D" w:rsidR="004804AB" w:rsidRDefault="0047337A" w:rsidP="004804AB">
      <w:pPr>
        <w:pStyle w:val="Heading2"/>
      </w:pPr>
      <w:bookmarkStart w:id="7" w:name="_Toc41219090"/>
      <w:r>
        <w:lastRenderedPageBreak/>
        <w:t>2.6 get_coupon_code(question)</w:t>
      </w:r>
      <w:bookmarkEnd w:id="7"/>
    </w:p>
    <w:p w14:paraId="47B63925" w14:textId="5FE84C9B" w:rsidR="0047337A" w:rsidRPr="0047337A" w:rsidRDefault="009527D1" w:rsidP="0047337A">
      <w:r>
        <w:rPr>
          <w:noProof/>
        </w:rPr>
        <w:drawing>
          <wp:anchor distT="0" distB="0" distL="114300" distR="114300" simplePos="0" relativeHeight="251664384" behindDoc="0" locked="0" layoutInCell="1" allowOverlap="1" wp14:anchorId="455530C4" wp14:editId="0F3A1165">
            <wp:simplePos x="0" y="0"/>
            <wp:positionH relativeFrom="margin">
              <wp:align>center</wp:align>
            </wp:positionH>
            <wp:positionV relativeFrom="paragraph">
              <wp:posOffset>4947</wp:posOffset>
            </wp:positionV>
            <wp:extent cx="1787857" cy="3708205"/>
            <wp:effectExtent l="0" t="0" r="3175" b="698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7857" cy="3708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5E1EA2A" w14:textId="46E0FD96" w:rsidR="004804AB" w:rsidRDefault="004804AB" w:rsidP="004804AB">
      <w:r>
        <w:br w:type="page"/>
      </w:r>
    </w:p>
    <w:p w14:paraId="4EB28AD2" w14:textId="4F0B7705" w:rsidR="006E2F74" w:rsidRDefault="002D22DE" w:rsidP="006E2F74">
      <w:pPr>
        <w:pStyle w:val="Heading1"/>
      </w:pPr>
      <w:bookmarkStart w:id="8" w:name="_Toc41219091"/>
      <w:r>
        <w:lastRenderedPageBreak/>
        <w:t>3.0 Python Code</w:t>
      </w:r>
      <w:bookmarkEnd w:id="8"/>
    </w:p>
    <w:p w14:paraId="60CA111C" w14:textId="0BEB38B1" w:rsidR="005156EC" w:rsidRDefault="005156EC" w:rsidP="005156EC">
      <w:pPr>
        <w:pStyle w:val="Heading2"/>
      </w:pPr>
      <w:bookmarkStart w:id="9" w:name="_Toc41219092"/>
      <w:r>
        <w:t>3.1 Main</w:t>
      </w:r>
      <w:bookmarkEnd w:id="9"/>
    </w:p>
    <w:p w14:paraId="6466F273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rom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myModules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mport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*</w:t>
      </w:r>
    </w:p>
    <w:p w14:paraId="5C700370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5E64FE5A" w14:textId="13ABDDB0" w:rsidR="00F82F20" w:rsidRPr="00F82F20" w:rsidRDefault="00F82F20" w:rsidP="0006054E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mall_pack_price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,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regular_pack_price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,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party_pack_price =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loat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F82F20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5.50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,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loat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F82F20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5.00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,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loat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F82F20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35.00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</w:t>
      </w:r>
    </w:p>
    <w:p w14:paraId="637EA406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xtopping_small_price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,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xtopping_regular_price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,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xtopping_party_price =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loat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F82F20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2.00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,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loat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F82F20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4.50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,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loat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F82F20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8.50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</w:t>
      </w:r>
    </w:p>
    <w:p w14:paraId="0C677883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7886F681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display_instructions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)</w:t>
      </w:r>
    </w:p>
    <w:p w14:paraId="6CABA68D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10215A73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while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tub_num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not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ange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F82F20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,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F82F20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1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:</w:t>
      </w:r>
    </w:p>
    <w:p w14:paraId="6A979E8E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tub_num = get_tub_num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F82F20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Enter the number of ice cream tubs (1 - 10): "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</w:t>
      </w:r>
    </w:p>
    <w:p w14:paraId="55AA90F1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0B8741D9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608B4E"/>
          <w:sz w:val="21"/>
          <w:szCs w:val="21"/>
          <w:lang w:eastAsia="en-AU"/>
        </w:rPr>
        <w:t># The loop asks for the size of the tubs and extra topping</w:t>
      </w:r>
    </w:p>
    <w:p w14:paraId="5EF5E292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608B4E"/>
          <w:sz w:val="21"/>
          <w:szCs w:val="21"/>
          <w:lang w:eastAsia="en-AU"/>
        </w:rPr>
        <w:t># for as many times as the number of ice cream tubs.</w:t>
      </w:r>
    </w:p>
    <w:p w14:paraId="1A01D27C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or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count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ange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F82F20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,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tub_num + </w:t>
      </w:r>
      <w:r w:rsidRPr="00F82F20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:</w:t>
      </w:r>
    </w:p>
    <w:p w14:paraId="52F4918C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while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tub_size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not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size_list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:</w:t>
      </w:r>
    </w:p>
    <w:p w14:paraId="0B809209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    tub_size = get_tub_size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F82F20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Enter the ice cream tub size (Small/Regular/Party): "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</w:t>
      </w:r>
    </w:p>
    <w:p w14:paraId="5E6F2581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8FEB594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while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extra_topping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not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topping_list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:</w:t>
      </w:r>
    </w:p>
    <w:p w14:paraId="0E88E84D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    extra_topping = get_extra_topping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F82F20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Do you need extra topping (Y/N): "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</w:t>
      </w:r>
    </w:p>
    <w:p w14:paraId="35449D47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24527553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tub_size == </w:t>
      </w:r>
      <w:r w:rsidRPr="00F82F20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Small"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and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extra_topping == </w:t>
      </w:r>
      <w:r w:rsidRPr="00F82F20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Y"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:</w:t>
      </w:r>
    </w:p>
    <w:p w14:paraId="0A6BC467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    order_cost += small_pack_price + xtopping_small_price</w:t>
      </w:r>
    </w:p>
    <w:p w14:paraId="635A4F53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if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tub_size == </w:t>
      </w:r>
      <w:r w:rsidRPr="00F82F20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Small"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and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extra_topping == </w:t>
      </w:r>
      <w:r w:rsidRPr="00F82F20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"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:</w:t>
      </w:r>
    </w:p>
    <w:p w14:paraId="1AA20DEE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    order_cost += small_pack_price</w:t>
      </w:r>
    </w:p>
    <w:p w14:paraId="55FD10B7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if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tub_size == </w:t>
      </w:r>
      <w:r w:rsidRPr="00F82F20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Regular"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and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extra_topping == </w:t>
      </w:r>
      <w:r w:rsidRPr="00F82F20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Y"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:</w:t>
      </w:r>
    </w:p>
    <w:p w14:paraId="68773197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    order_cost += regular_pack_price + xtopping_regular_price</w:t>
      </w:r>
    </w:p>
    <w:p w14:paraId="3FB66A63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if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tub_size == </w:t>
      </w:r>
      <w:r w:rsidRPr="00F82F20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Regular"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and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extra_topping == </w:t>
      </w:r>
      <w:r w:rsidRPr="00F82F20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"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:</w:t>
      </w:r>
    </w:p>
    <w:p w14:paraId="541C2D75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    order_cost += regular_pack_price</w:t>
      </w:r>
    </w:p>
    <w:p w14:paraId="5808C502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if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tub_size == </w:t>
      </w:r>
      <w:r w:rsidRPr="00F82F20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arty"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and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extra_topping == </w:t>
      </w:r>
      <w:r w:rsidRPr="00F82F20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Y"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:</w:t>
      </w:r>
    </w:p>
    <w:p w14:paraId="637ABFF5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    order_cost += party_pack_price + xtopping_party_price</w:t>
      </w:r>
    </w:p>
    <w:p w14:paraId="7722F8DC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:</w:t>
      </w:r>
    </w:p>
    <w:p w14:paraId="30E23038" w14:textId="49CB4E0A" w:rsidR="00F82F20" w:rsidRPr="00F82F20" w:rsidRDefault="00F82F20" w:rsidP="003600C7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    order_cost += party_pack_price</w:t>
      </w:r>
    </w:p>
    <w:p w14:paraId="70609C46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F82F20">
        <w:rPr>
          <w:rFonts w:ascii="Consolas" w:eastAsia="Times New Roman" w:hAnsi="Consolas" w:cs="Times New Roman"/>
          <w:color w:val="608B4E"/>
          <w:sz w:val="21"/>
          <w:szCs w:val="21"/>
          <w:lang w:eastAsia="en-AU"/>
        </w:rPr>
        <w:t># After the cost for one ice cream tub is calculated,</w:t>
      </w:r>
    </w:p>
    <w:p w14:paraId="455811A8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F82F20">
        <w:rPr>
          <w:rFonts w:ascii="Consolas" w:eastAsia="Times New Roman" w:hAnsi="Consolas" w:cs="Times New Roman"/>
          <w:color w:val="608B4E"/>
          <w:sz w:val="21"/>
          <w:szCs w:val="21"/>
          <w:lang w:eastAsia="en-AU"/>
        </w:rPr>
        <w:t># the variables bellow will be reset to zero, so the</w:t>
      </w:r>
    </w:p>
    <w:p w14:paraId="5EAA26FB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F82F20">
        <w:rPr>
          <w:rFonts w:ascii="Consolas" w:eastAsia="Times New Roman" w:hAnsi="Consolas" w:cs="Times New Roman"/>
          <w:color w:val="608B4E"/>
          <w:sz w:val="21"/>
          <w:szCs w:val="21"/>
          <w:lang w:eastAsia="en-AU"/>
        </w:rPr>
        <w:t># loop starts calculating the price for the next tub.</w:t>
      </w:r>
    </w:p>
    <w:p w14:paraId="40A659EE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tub_size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,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extra_topping = </w:t>
      </w:r>
      <w:r w:rsidRPr="00F82F20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,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F82F20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</w:p>
    <w:p w14:paraId="48D4C4C5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258D9415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while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coupon_code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not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coupon_list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:</w:t>
      </w:r>
    </w:p>
    <w:p w14:paraId="4376AD4A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coupon_code = get_coupon_code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F82F20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ease, enter your coupon code here (Press enter key for no code): "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</w:t>
      </w:r>
    </w:p>
    <w:p w14:paraId="3AE2CA8C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coupon_code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coupon_list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:</w:t>
      </w:r>
    </w:p>
    <w:p w14:paraId="29812E75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    order_cost -= </w:t>
      </w:r>
      <w:r w:rsidRPr="00F82F20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2</w:t>
      </w:r>
    </w:p>
    <w:p w14:paraId="5BE010EC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if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coupon_code == </w:t>
      </w:r>
      <w:r w:rsidRPr="00F82F20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'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:</w:t>
      </w:r>
    </w:p>
    <w:p w14:paraId="3DF62672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   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break</w:t>
      </w:r>
    </w:p>
    <w:p w14:paraId="272DAECB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:</w:t>
      </w:r>
    </w:p>
    <w:p w14:paraId="1E97713F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    </w:t>
      </w: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print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F82F20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he code entered does not exist! Please, try again."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</w:t>
      </w:r>
    </w:p>
    <w:p w14:paraId="32E04D03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1F73EBC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2F20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print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F82F20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he cost of the ice cream is $"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,</w:t>
      </w:r>
      <w:r w:rsidRPr="00F82F20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order_cost</w:t>
      </w:r>
      <w:r w:rsidRPr="00F82F20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</w:t>
      </w:r>
    </w:p>
    <w:p w14:paraId="652E998C" w14:textId="77777777" w:rsidR="00F82F20" w:rsidRPr="00F82F20" w:rsidRDefault="00F82F20" w:rsidP="00F82F20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59EA8C88" w14:textId="644827C3" w:rsidR="005156EC" w:rsidRDefault="0007638A" w:rsidP="008E7094">
      <w:pPr>
        <w:pStyle w:val="Heading2"/>
      </w:pPr>
      <w:bookmarkStart w:id="10" w:name="_Toc41219093"/>
      <w:r>
        <w:lastRenderedPageBreak/>
        <w:t>3.2 myModules</w:t>
      </w:r>
      <w:bookmarkEnd w:id="10"/>
    </w:p>
    <w:p w14:paraId="70051AB7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608B4E"/>
          <w:sz w:val="21"/>
          <w:szCs w:val="21"/>
          <w:lang w:eastAsia="en-AU"/>
        </w:rPr>
        <w:t># The next four lines are variables and lists, required</w:t>
      </w:r>
    </w:p>
    <w:p w14:paraId="0EDED2D9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608B4E"/>
          <w:sz w:val="21"/>
          <w:szCs w:val="21"/>
          <w:lang w:eastAsia="en-AU"/>
        </w:rPr>
        <w:t># to enter the loops, and verify the user's input</w:t>
      </w:r>
    </w:p>
    <w:p w14:paraId="154B85C2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tub_num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,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tub_size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,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extra_topping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,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order_cost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,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count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,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coupon_code = </w:t>
      </w:r>
      <w:r w:rsidRPr="008F1B36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,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8F1B36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,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8F1B36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,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8F1B36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,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8F1B36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,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8F1B36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</w:p>
    <w:p w14:paraId="0D571C6D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size_list = 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[</w:t>
      </w:r>
      <w:r w:rsidRPr="008F1B36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Small"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,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8F1B36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Regular"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,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8F1B36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arty"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]</w:t>
      </w:r>
    </w:p>
    <w:p w14:paraId="61EA36DF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topping_list = 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[</w:t>
      </w:r>
      <w:r w:rsidRPr="008F1B36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Y"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,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8F1B36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N"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]</w:t>
      </w:r>
    </w:p>
    <w:p w14:paraId="7147E878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coupon_list = 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[</w:t>
      </w:r>
      <w:r w:rsidRPr="008F1B36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VIP"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]</w:t>
      </w:r>
    </w:p>
    <w:p w14:paraId="6EAE2D2A" w14:textId="77777777" w:rsidR="008F1B36" w:rsidRPr="008F1B36" w:rsidRDefault="008F1B36" w:rsidP="008F1B36">
      <w:pPr>
        <w:shd w:val="clear" w:color="auto" w:fill="1E1E1E"/>
        <w:spacing w:before="0" w:after="24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2B07A1EA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ef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display_instructions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):</w:t>
      </w:r>
    </w:p>
    <w:p w14:paraId="5EDB5902" w14:textId="4E1D09CF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print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8F1B36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his program calculates the cost of an order based on standard Gelato prices.\nTub sizes are 250 mL for a small pack, 1 Litre for a regular pack, and 3.5 Litre for a party pack.\nExtra topping includes diced almonds, mini marshmallows</w:t>
      </w:r>
      <w:r w:rsidR="007C569B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,</w:t>
      </w:r>
      <w:r w:rsidRPr="008F1B36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 xml:space="preserve"> and 100s &amp; 1000s.\nTo calculate the cost of your order please answer below statements.\n"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</w:t>
      </w:r>
    </w:p>
    <w:p w14:paraId="1FF29B1D" w14:textId="77777777" w:rsidR="008F1B36" w:rsidRPr="008F1B36" w:rsidRDefault="008F1B36" w:rsidP="008F1B36">
      <w:pPr>
        <w:shd w:val="clear" w:color="auto" w:fill="1E1E1E"/>
        <w:spacing w:before="0" w:after="24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393564E7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ef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get_tub_num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question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:</w:t>
      </w:r>
    </w:p>
    <w:p w14:paraId="506CC2B1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8F1B36">
        <w:rPr>
          <w:rFonts w:ascii="Consolas" w:eastAsia="Times New Roman" w:hAnsi="Consolas" w:cs="Times New Roman"/>
          <w:color w:val="608B4E"/>
          <w:sz w:val="21"/>
          <w:szCs w:val="21"/>
          <w:lang w:eastAsia="en-AU"/>
        </w:rPr>
        <w:t># Asks for the number of tubs, and shows an</w:t>
      </w:r>
    </w:p>
    <w:p w14:paraId="7775D2CB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8F1B36">
        <w:rPr>
          <w:rFonts w:ascii="Consolas" w:eastAsia="Times New Roman" w:hAnsi="Consolas" w:cs="Times New Roman"/>
          <w:color w:val="608B4E"/>
          <w:sz w:val="21"/>
          <w:szCs w:val="21"/>
          <w:lang w:eastAsia="en-AU"/>
        </w:rPr>
        <w:t># error message for invalid inputs.</w:t>
      </w:r>
    </w:p>
    <w:p w14:paraId="7E24B56C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ry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:</w:t>
      </w:r>
    </w:p>
    <w:p w14:paraId="6150DDDA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    tub_num =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t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put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question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)</w:t>
      </w:r>
    </w:p>
    <w:p w14:paraId="765BEA81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   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tub_num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not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ange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8F1B36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,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8F1B36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1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:</w:t>
      </w:r>
    </w:p>
    <w:p w14:paraId="3F404FCC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       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print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8F1B36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Out of range value! Please, try again."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</w:t>
      </w:r>
    </w:p>
    <w:p w14:paraId="2142258B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xcept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ValueError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:</w:t>
      </w:r>
    </w:p>
    <w:p w14:paraId="01A71693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   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print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8F1B36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Value error! Please, try again with an integer."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</w:t>
      </w:r>
    </w:p>
    <w:p w14:paraId="0219A70D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lse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:</w:t>
      </w:r>
    </w:p>
    <w:p w14:paraId="2D2A4031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   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tub_num</w:t>
      </w:r>
    </w:p>
    <w:p w14:paraId="48ED6C0E" w14:textId="77777777" w:rsidR="008F1B36" w:rsidRPr="008F1B36" w:rsidRDefault="008F1B36" w:rsidP="008F1B36">
      <w:pPr>
        <w:shd w:val="clear" w:color="auto" w:fill="1E1E1E"/>
        <w:spacing w:before="0" w:after="24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575734E1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ef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get_tub_size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question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:</w:t>
      </w:r>
    </w:p>
    <w:p w14:paraId="47949187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8F1B36">
        <w:rPr>
          <w:rFonts w:ascii="Consolas" w:eastAsia="Times New Roman" w:hAnsi="Consolas" w:cs="Times New Roman"/>
          <w:color w:val="608B4E"/>
          <w:sz w:val="21"/>
          <w:szCs w:val="21"/>
          <w:lang w:eastAsia="en-AU"/>
        </w:rPr>
        <w:t># Asks for the ice cream tub size, and shows an</w:t>
      </w:r>
    </w:p>
    <w:p w14:paraId="299FB033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8F1B36">
        <w:rPr>
          <w:rFonts w:ascii="Consolas" w:eastAsia="Times New Roman" w:hAnsi="Consolas" w:cs="Times New Roman"/>
          <w:color w:val="608B4E"/>
          <w:sz w:val="21"/>
          <w:szCs w:val="21"/>
          <w:lang w:eastAsia="en-AU"/>
        </w:rPr>
        <w:t># error message for invalid inputs.</w:t>
      </w:r>
    </w:p>
    <w:p w14:paraId="6E376B4B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tub_size =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put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question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</w:t>
      </w:r>
    </w:p>
    <w:p w14:paraId="5F1C031F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tub_size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not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size_list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:</w:t>
      </w:r>
    </w:p>
    <w:p w14:paraId="50B0A53C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   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print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8F1B36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ncorrect input! Please, specify the tub size again."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</w:t>
      </w:r>
    </w:p>
    <w:p w14:paraId="23BFDAFF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tub_size</w:t>
      </w:r>
    </w:p>
    <w:p w14:paraId="12412734" w14:textId="77777777" w:rsidR="008F1B36" w:rsidRPr="008F1B36" w:rsidRDefault="008F1B36" w:rsidP="008F1B36">
      <w:pPr>
        <w:shd w:val="clear" w:color="auto" w:fill="1E1E1E"/>
        <w:spacing w:before="0" w:after="24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889C311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ef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get_extra_topping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question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:</w:t>
      </w:r>
    </w:p>
    <w:p w14:paraId="080D4077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8F1B36">
        <w:rPr>
          <w:rFonts w:ascii="Consolas" w:eastAsia="Times New Roman" w:hAnsi="Consolas" w:cs="Times New Roman"/>
          <w:color w:val="608B4E"/>
          <w:sz w:val="21"/>
          <w:szCs w:val="21"/>
          <w:lang w:eastAsia="en-AU"/>
        </w:rPr>
        <w:t># A boolean function that asks whether the user</w:t>
      </w:r>
    </w:p>
    <w:p w14:paraId="7F6ECE2C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8F1B36">
        <w:rPr>
          <w:rFonts w:ascii="Consolas" w:eastAsia="Times New Roman" w:hAnsi="Consolas" w:cs="Times New Roman"/>
          <w:color w:val="608B4E"/>
          <w:sz w:val="21"/>
          <w:szCs w:val="21"/>
          <w:lang w:eastAsia="en-AU"/>
        </w:rPr>
        <w:t># wants any extra toppings.</w:t>
      </w:r>
    </w:p>
    <w:p w14:paraId="58E86FFC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extra_topping =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put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question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</w:t>
      </w:r>
    </w:p>
    <w:p w14:paraId="681CF614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f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extra_topping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not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topping_list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:</w:t>
      </w:r>
    </w:p>
    <w:p w14:paraId="3A194DCF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   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print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8F1B36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Incorrect input! Please, state the topping again."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</w:t>
      </w:r>
    </w:p>
    <w:p w14:paraId="77CAD14B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extra_topping</w:t>
      </w:r>
    </w:p>
    <w:p w14:paraId="3ACC14F2" w14:textId="77777777" w:rsidR="008F1B36" w:rsidRPr="008F1B36" w:rsidRDefault="008F1B36" w:rsidP="008F1B36">
      <w:pPr>
        <w:shd w:val="clear" w:color="auto" w:fill="1E1E1E"/>
        <w:spacing w:before="0" w:after="24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424C5491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def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get_coupon_code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question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:</w:t>
      </w:r>
    </w:p>
    <w:p w14:paraId="0555118D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coupon_code =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nput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(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question</w:t>
      </w:r>
      <w:r w:rsidRPr="008F1B36">
        <w:rPr>
          <w:rFonts w:ascii="Consolas" w:eastAsia="Times New Roman" w:hAnsi="Consolas" w:cs="Times New Roman"/>
          <w:color w:val="DCDCDC"/>
          <w:sz w:val="21"/>
          <w:szCs w:val="21"/>
          <w:lang w:eastAsia="en-AU"/>
        </w:rPr>
        <w:t>)</w:t>
      </w:r>
    </w:p>
    <w:p w14:paraId="2B8EFDA7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   </w:t>
      </w:r>
      <w:r w:rsidRPr="008F1B36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return</w:t>
      </w:r>
      <w:r w:rsidRPr="008F1B36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coupon_code</w:t>
      </w:r>
    </w:p>
    <w:p w14:paraId="27A5C8AF" w14:textId="77777777" w:rsidR="008F1B36" w:rsidRPr="008F1B36" w:rsidRDefault="008F1B36" w:rsidP="008F1B36">
      <w:pPr>
        <w:shd w:val="clear" w:color="auto" w:fill="1E1E1E"/>
        <w:spacing w:before="0" w:after="0" w:line="240" w:lineRule="auto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218CA0E2" w14:textId="2BADA7FB" w:rsidR="002D22DE" w:rsidRDefault="002D22DE" w:rsidP="00EB6E83"/>
    <w:p w14:paraId="2D3411EC" w14:textId="77777777" w:rsidR="008C67AF" w:rsidRDefault="008C67AF" w:rsidP="00EB6E83">
      <w:pPr>
        <w:sectPr w:rsidR="008C67AF" w:rsidSect="00E83064">
          <w:headerReference w:type="first" r:id="rId24"/>
          <w:footerReference w:type="first" r:id="rId25"/>
          <w:pgSz w:w="11906" w:h="16838"/>
          <w:pgMar w:top="1440" w:right="1440" w:bottom="1440" w:left="1440" w:header="708" w:footer="708" w:gutter="0"/>
          <w:pgNumType w:start="5"/>
          <w:cols w:space="708"/>
          <w:titlePg/>
          <w:docGrid w:linePitch="360"/>
        </w:sectPr>
      </w:pPr>
    </w:p>
    <w:p w14:paraId="6F5F3DF3" w14:textId="684B5621" w:rsidR="002D22DE" w:rsidRDefault="002D22DE" w:rsidP="002D22DE">
      <w:pPr>
        <w:pStyle w:val="Heading1"/>
      </w:pPr>
      <w:bookmarkStart w:id="11" w:name="_Toc41219094"/>
      <w:r>
        <w:lastRenderedPageBreak/>
        <w:t>4.0</w:t>
      </w:r>
      <w:r w:rsidR="00094E21">
        <w:t xml:space="preserve"> IO Table (Test Data)</w:t>
      </w:r>
      <w:bookmarkEnd w:id="11"/>
    </w:p>
    <w:tbl>
      <w:tblPr>
        <w:tblStyle w:val="TableGrid"/>
        <w:tblW w:w="16069" w:type="dxa"/>
        <w:jc w:val="center"/>
        <w:tblLook w:val="04A0" w:firstRow="1" w:lastRow="0" w:firstColumn="1" w:lastColumn="0" w:noHBand="0" w:noVBand="1"/>
      </w:tblPr>
      <w:tblGrid>
        <w:gridCol w:w="1624"/>
        <w:gridCol w:w="2486"/>
        <w:gridCol w:w="11959"/>
      </w:tblGrid>
      <w:tr w:rsidR="005308CE" w14:paraId="440978E8" w14:textId="77777777" w:rsidTr="009D11BD">
        <w:trPr>
          <w:trHeight w:val="552"/>
          <w:jc w:val="center"/>
        </w:trPr>
        <w:tc>
          <w:tcPr>
            <w:tcW w:w="1624" w:type="dxa"/>
            <w:vAlign w:val="center"/>
          </w:tcPr>
          <w:p w14:paraId="2037CD5E" w14:textId="4E007F54" w:rsidR="005308CE" w:rsidRPr="0093465C" w:rsidRDefault="00896EAD" w:rsidP="0093465C">
            <w:pPr>
              <w:spacing w:before="0" w:after="0" w:line="259" w:lineRule="auto"/>
              <w:jc w:val="center"/>
              <w:rPr>
                <w:b/>
                <w:bCs/>
                <w:sz w:val="28"/>
                <w:szCs w:val="28"/>
              </w:rPr>
            </w:pPr>
            <w:r w:rsidRPr="0093465C">
              <w:rPr>
                <w:b/>
                <w:bCs/>
                <w:sz w:val="28"/>
                <w:szCs w:val="28"/>
              </w:rPr>
              <w:t>Dataset</w:t>
            </w:r>
          </w:p>
        </w:tc>
        <w:tc>
          <w:tcPr>
            <w:tcW w:w="2486" w:type="dxa"/>
            <w:vAlign w:val="center"/>
          </w:tcPr>
          <w:p w14:paraId="17CE61DF" w14:textId="61CD3C7C" w:rsidR="005308CE" w:rsidRPr="0093465C" w:rsidRDefault="00896EAD" w:rsidP="0093465C">
            <w:pPr>
              <w:spacing w:before="0" w:after="0" w:line="259" w:lineRule="auto"/>
              <w:jc w:val="center"/>
              <w:rPr>
                <w:b/>
                <w:bCs/>
                <w:sz w:val="28"/>
                <w:szCs w:val="28"/>
              </w:rPr>
            </w:pPr>
            <w:r w:rsidRPr="0093465C">
              <w:rPr>
                <w:b/>
                <w:bCs/>
                <w:sz w:val="28"/>
                <w:szCs w:val="28"/>
              </w:rPr>
              <w:t>Input</w:t>
            </w:r>
          </w:p>
        </w:tc>
        <w:tc>
          <w:tcPr>
            <w:tcW w:w="11959" w:type="dxa"/>
            <w:vAlign w:val="center"/>
          </w:tcPr>
          <w:p w14:paraId="638D6FDE" w14:textId="53F3B297" w:rsidR="005308CE" w:rsidRPr="0093465C" w:rsidRDefault="00896EAD" w:rsidP="0093465C">
            <w:pPr>
              <w:spacing w:before="0" w:after="0" w:line="259" w:lineRule="auto"/>
              <w:jc w:val="center"/>
              <w:rPr>
                <w:b/>
                <w:bCs/>
                <w:sz w:val="28"/>
                <w:szCs w:val="28"/>
              </w:rPr>
            </w:pPr>
            <w:r w:rsidRPr="0093465C">
              <w:rPr>
                <w:b/>
                <w:bCs/>
                <w:sz w:val="28"/>
                <w:szCs w:val="28"/>
              </w:rPr>
              <w:t>Expected Output</w:t>
            </w:r>
          </w:p>
        </w:tc>
      </w:tr>
      <w:tr w:rsidR="005308CE" w14:paraId="2F068A5B" w14:textId="77777777" w:rsidTr="009D11BD">
        <w:trPr>
          <w:jc w:val="center"/>
        </w:trPr>
        <w:tc>
          <w:tcPr>
            <w:tcW w:w="1624" w:type="dxa"/>
            <w:vAlign w:val="center"/>
          </w:tcPr>
          <w:p w14:paraId="3A702D48" w14:textId="7BD6504E" w:rsidR="00B608B0" w:rsidRDefault="00185830" w:rsidP="00B608B0">
            <w:pPr>
              <w:spacing w:before="0" w:after="0" w:line="259" w:lineRule="auto"/>
              <w:jc w:val="center"/>
            </w:pPr>
            <w:r>
              <w:t>1</w:t>
            </w:r>
          </w:p>
        </w:tc>
        <w:tc>
          <w:tcPr>
            <w:tcW w:w="2486" w:type="dxa"/>
          </w:tcPr>
          <w:p w14:paraId="091B9715" w14:textId="469C972E" w:rsidR="00677D44" w:rsidRDefault="00AB67EC" w:rsidP="00645095">
            <w:pPr>
              <w:pStyle w:val="ListParagraph"/>
              <w:spacing w:before="0" w:after="0" w:line="259" w:lineRule="auto"/>
              <w:ind w:left="0"/>
              <w:jc w:val="left"/>
            </w:pPr>
            <w:r>
              <w:t>Valid Data</w:t>
            </w:r>
          </w:p>
          <w:p w14:paraId="7A8BC630" w14:textId="5F3F2C01" w:rsidR="00677D44" w:rsidRDefault="00677D44" w:rsidP="00645095">
            <w:pPr>
              <w:pStyle w:val="ListParagraph"/>
              <w:spacing w:before="0" w:after="0" w:line="259" w:lineRule="auto"/>
              <w:ind w:left="0"/>
              <w:jc w:val="left"/>
            </w:pPr>
          </w:p>
          <w:p w14:paraId="158809FE" w14:textId="1EF410C5" w:rsidR="00677D44" w:rsidRDefault="00677D44" w:rsidP="00645095">
            <w:pPr>
              <w:pStyle w:val="ListParagraph"/>
              <w:spacing w:before="0" w:after="0" w:line="259" w:lineRule="auto"/>
              <w:ind w:left="0"/>
              <w:jc w:val="left"/>
            </w:pPr>
          </w:p>
          <w:p w14:paraId="14341196" w14:textId="2767F397" w:rsidR="00677D44" w:rsidRDefault="00677D44" w:rsidP="00645095">
            <w:pPr>
              <w:pStyle w:val="ListParagraph"/>
              <w:spacing w:before="0" w:after="0" w:line="259" w:lineRule="auto"/>
              <w:ind w:left="0"/>
              <w:jc w:val="left"/>
            </w:pPr>
          </w:p>
          <w:p w14:paraId="59F8A598" w14:textId="77777777" w:rsidR="00645095" w:rsidRDefault="00645095" w:rsidP="00645095">
            <w:pPr>
              <w:pStyle w:val="ListParagraph"/>
              <w:spacing w:before="0" w:after="0" w:line="259" w:lineRule="auto"/>
              <w:ind w:left="0"/>
              <w:jc w:val="left"/>
            </w:pPr>
          </w:p>
          <w:p w14:paraId="74E68A89" w14:textId="5F283595" w:rsidR="00E90510" w:rsidRDefault="00A054C6" w:rsidP="00645095">
            <w:pPr>
              <w:pStyle w:val="ListParagraph"/>
              <w:numPr>
                <w:ilvl w:val="0"/>
                <w:numId w:val="2"/>
              </w:numPr>
              <w:spacing w:before="0" w:after="0" w:line="259" w:lineRule="auto"/>
              <w:jc w:val="left"/>
            </w:pPr>
            <w:r>
              <w:t>3</w:t>
            </w:r>
            <w:r w:rsidR="00B608B0">
              <w:t>,</w:t>
            </w:r>
          </w:p>
          <w:p w14:paraId="13EE990C" w14:textId="77777777" w:rsidR="00BA4AA0" w:rsidRDefault="00B608B0" w:rsidP="00645095">
            <w:pPr>
              <w:pStyle w:val="ListParagraph"/>
              <w:numPr>
                <w:ilvl w:val="0"/>
                <w:numId w:val="2"/>
              </w:numPr>
              <w:spacing w:before="0" w:after="0" w:line="259" w:lineRule="auto"/>
              <w:jc w:val="left"/>
            </w:pPr>
            <w:r>
              <w:t>Small,</w:t>
            </w:r>
          </w:p>
          <w:p w14:paraId="637F64EE" w14:textId="05BF38B1" w:rsidR="005308CE" w:rsidRDefault="00435034" w:rsidP="00645095">
            <w:pPr>
              <w:pStyle w:val="ListParagraph"/>
              <w:numPr>
                <w:ilvl w:val="0"/>
                <w:numId w:val="2"/>
              </w:numPr>
              <w:spacing w:before="0" w:after="0" w:line="259" w:lineRule="auto"/>
              <w:jc w:val="left"/>
            </w:pPr>
            <w:r>
              <w:t>Y,</w:t>
            </w:r>
          </w:p>
          <w:p w14:paraId="56A8F027" w14:textId="77777777" w:rsidR="00BA4AA0" w:rsidRDefault="003C21D6" w:rsidP="00645095">
            <w:pPr>
              <w:pStyle w:val="ListParagraph"/>
              <w:numPr>
                <w:ilvl w:val="0"/>
                <w:numId w:val="2"/>
              </w:numPr>
              <w:spacing w:before="0" w:after="0" w:line="259" w:lineRule="auto"/>
              <w:jc w:val="left"/>
            </w:pPr>
            <w:r>
              <w:t>Regular,</w:t>
            </w:r>
          </w:p>
          <w:p w14:paraId="39DFDBDF" w14:textId="0CEC0C85" w:rsidR="00E90510" w:rsidRDefault="003C21D6" w:rsidP="00645095">
            <w:pPr>
              <w:pStyle w:val="ListParagraph"/>
              <w:numPr>
                <w:ilvl w:val="0"/>
                <w:numId w:val="2"/>
              </w:numPr>
              <w:spacing w:before="0" w:after="0" w:line="259" w:lineRule="auto"/>
              <w:jc w:val="left"/>
            </w:pPr>
            <w:r>
              <w:t>N,</w:t>
            </w:r>
          </w:p>
          <w:p w14:paraId="67D0C3A9" w14:textId="77777777" w:rsidR="00BA4AA0" w:rsidRDefault="003C21D6" w:rsidP="00645095">
            <w:pPr>
              <w:pStyle w:val="ListParagraph"/>
              <w:numPr>
                <w:ilvl w:val="0"/>
                <w:numId w:val="2"/>
              </w:numPr>
              <w:spacing w:before="0" w:after="0" w:line="259" w:lineRule="auto"/>
              <w:jc w:val="left"/>
            </w:pPr>
            <w:r>
              <w:t>Party,</w:t>
            </w:r>
          </w:p>
          <w:p w14:paraId="6E460966" w14:textId="0F48682A" w:rsidR="003C21D6" w:rsidRDefault="003C21D6" w:rsidP="00645095">
            <w:pPr>
              <w:pStyle w:val="ListParagraph"/>
              <w:numPr>
                <w:ilvl w:val="0"/>
                <w:numId w:val="2"/>
              </w:numPr>
              <w:spacing w:before="0" w:after="0" w:line="259" w:lineRule="auto"/>
              <w:jc w:val="left"/>
            </w:pPr>
            <w:r>
              <w:t>Y</w:t>
            </w:r>
            <w:r w:rsidR="00C81023">
              <w:t>,</w:t>
            </w:r>
          </w:p>
          <w:p w14:paraId="7C85E431" w14:textId="6946E0BA" w:rsidR="00677D44" w:rsidRDefault="00C81023" w:rsidP="00645095">
            <w:pPr>
              <w:pStyle w:val="ListParagraph"/>
              <w:numPr>
                <w:ilvl w:val="0"/>
                <w:numId w:val="2"/>
              </w:numPr>
              <w:spacing w:before="0" w:after="0" w:line="259" w:lineRule="auto"/>
              <w:jc w:val="left"/>
            </w:pPr>
            <w:r>
              <w:t>VIP</w:t>
            </w:r>
          </w:p>
        </w:tc>
        <w:tc>
          <w:tcPr>
            <w:tcW w:w="11959" w:type="dxa"/>
          </w:tcPr>
          <w:p w14:paraId="05A0441E" w14:textId="77777777" w:rsidR="002322E0" w:rsidRDefault="002322E0" w:rsidP="00645095">
            <w:pPr>
              <w:spacing w:before="0" w:after="0" w:line="259" w:lineRule="auto"/>
              <w:jc w:val="left"/>
            </w:pPr>
            <w:r>
              <w:t>This program calculates the cost of an order based on standard Gelato prices.</w:t>
            </w:r>
          </w:p>
          <w:p w14:paraId="7061E1F3" w14:textId="77777777" w:rsidR="002322E0" w:rsidRDefault="002322E0" w:rsidP="00645095">
            <w:pPr>
              <w:spacing w:before="0" w:after="0" w:line="259" w:lineRule="auto"/>
              <w:jc w:val="left"/>
            </w:pPr>
            <w:r>
              <w:t>Tub sizes are 250 mL for a small pack, 1 Litre for a regular pack, and 3.5 Litre for a party pack.</w:t>
            </w:r>
          </w:p>
          <w:p w14:paraId="76262A2D" w14:textId="2ED01041" w:rsidR="002322E0" w:rsidRDefault="002322E0" w:rsidP="00645095">
            <w:pPr>
              <w:spacing w:before="0" w:after="0" w:line="259" w:lineRule="auto"/>
              <w:jc w:val="left"/>
            </w:pPr>
            <w:r>
              <w:t xml:space="preserve">Extra topping includes diced almonds, mini </w:t>
            </w:r>
            <w:r w:rsidR="00127B2C">
              <w:t>marshmallows,</w:t>
            </w:r>
            <w:r>
              <w:t xml:space="preserve"> and 100s &amp; 1000s.</w:t>
            </w:r>
          </w:p>
          <w:p w14:paraId="312CE6C7" w14:textId="77777777" w:rsidR="002322E0" w:rsidRDefault="002322E0" w:rsidP="00645095">
            <w:pPr>
              <w:spacing w:before="0" w:after="0" w:line="259" w:lineRule="auto"/>
              <w:jc w:val="left"/>
            </w:pPr>
            <w:r>
              <w:t>To calculate the cost of your order please answer below statements.</w:t>
            </w:r>
          </w:p>
          <w:p w14:paraId="229E1F76" w14:textId="77777777" w:rsidR="002322E0" w:rsidRDefault="002322E0" w:rsidP="00645095">
            <w:pPr>
              <w:spacing w:before="0" w:after="0" w:line="259" w:lineRule="auto"/>
              <w:jc w:val="left"/>
            </w:pPr>
          </w:p>
          <w:p w14:paraId="2464EC9B" w14:textId="77777777" w:rsidR="005308CE" w:rsidRDefault="002322E0" w:rsidP="00645095">
            <w:pPr>
              <w:pStyle w:val="ListParagraph"/>
              <w:numPr>
                <w:ilvl w:val="0"/>
                <w:numId w:val="1"/>
              </w:numPr>
              <w:spacing w:before="0" w:after="0" w:line="259" w:lineRule="auto"/>
              <w:jc w:val="left"/>
            </w:pPr>
            <w:r>
              <w:t>Enter the number of ice cream tubs (1 - 10):</w:t>
            </w:r>
          </w:p>
          <w:p w14:paraId="707B770D" w14:textId="77777777" w:rsidR="00585633" w:rsidRDefault="00585633" w:rsidP="00645095">
            <w:pPr>
              <w:pStyle w:val="ListParagraph"/>
              <w:numPr>
                <w:ilvl w:val="0"/>
                <w:numId w:val="1"/>
              </w:numPr>
              <w:spacing w:before="0" w:after="0" w:line="259" w:lineRule="auto"/>
              <w:jc w:val="left"/>
            </w:pPr>
            <w:r w:rsidRPr="00585633">
              <w:t>Enter the ice cream tub size (Small/Regular/Party):</w:t>
            </w:r>
          </w:p>
          <w:p w14:paraId="67AB837D" w14:textId="39E033F8" w:rsidR="00585633" w:rsidRDefault="00435034" w:rsidP="00645095">
            <w:pPr>
              <w:pStyle w:val="ListParagraph"/>
              <w:numPr>
                <w:ilvl w:val="0"/>
                <w:numId w:val="1"/>
              </w:numPr>
              <w:spacing w:before="0" w:after="0" w:line="259" w:lineRule="auto"/>
              <w:jc w:val="left"/>
            </w:pPr>
            <w:r w:rsidRPr="00435034">
              <w:t>Do you need extra topping (Y/N):</w:t>
            </w:r>
          </w:p>
          <w:p w14:paraId="16743062" w14:textId="77777777" w:rsidR="00A728B0" w:rsidRDefault="00A728B0" w:rsidP="00645095">
            <w:pPr>
              <w:pStyle w:val="ListParagraph"/>
              <w:numPr>
                <w:ilvl w:val="0"/>
                <w:numId w:val="1"/>
              </w:numPr>
              <w:spacing w:before="0" w:after="0" w:line="259" w:lineRule="auto"/>
              <w:jc w:val="left"/>
            </w:pPr>
            <w:r w:rsidRPr="00585633">
              <w:t>Enter the ice cream tub size (Small/Regular/Party):</w:t>
            </w:r>
          </w:p>
          <w:p w14:paraId="0270D1CF" w14:textId="77777777" w:rsidR="00A728B0" w:rsidRDefault="00A728B0" w:rsidP="00645095">
            <w:pPr>
              <w:pStyle w:val="ListParagraph"/>
              <w:numPr>
                <w:ilvl w:val="0"/>
                <w:numId w:val="1"/>
              </w:numPr>
              <w:spacing w:before="0" w:after="0" w:line="259" w:lineRule="auto"/>
              <w:jc w:val="left"/>
            </w:pPr>
            <w:r w:rsidRPr="00435034">
              <w:t>Do you need extra topping (Y/N):</w:t>
            </w:r>
          </w:p>
          <w:p w14:paraId="38B3BE8C" w14:textId="77777777" w:rsidR="00A728B0" w:rsidRDefault="00A728B0" w:rsidP="00645095">
            <w:pPr>
              <w:pStyle w:val="ListParagraph"/>
              <w:numPr>
                <w:ilvl w:val="0"/>
                <w:numId w:val="1"/>
              </w:numPr>
              <w:spacing w:before="0" w:after="0" w:line="259" w:lineRule="auto"/>
              <w:jc w:val="left"/>
            </w:pPr>
            <w:r w:rsidRPr="00585633">
              <w:t>Enter the ice cream tub size (Small/Regular/Party):</w:t>
            </w:r>
          </w:p>
          <w:p w14:paraId="62A1D90C" w14:textId="77777777" w:rsidR="00A728B0" w:rsidRDefault="00A728B0" w:rsidP="00645095">
            <w:pPr>
              <w:pStyle w:val="ListParagraph"/>
              <w:numPr>
                <w:ilvl w:val="0"/>
                <w:numId w:val="1"/>
              </w:numPr>
              <w:spacing w:before="0" w:after="0" w:line="259" w:lineRule="auto"/>
              <w:jc w:val="left"/>
            </w:pPr>
            <w:r w:rsidRPr="00435034">
              <w:t>Do you need extra topping (Y/N):</w:t>
            </w:r>
          </w:p>
          <w:p w14:paraId="4FC6E74C" w14:textId="77777777" w:rsidR="00435034" w:rsidRDefault="00651364" w:rsidP="00645095">
            <w:pPr>
              <w:pStyle w:val="ListParagraph"/>
              <w:numPr>
                <w:ilvl w:val="0"/>
                <w:numId w:val="1"/>
              </w:numPr>
              <w:spacing w:before="0" w:after="0" w:line="259" w:lineRule="auto"/>
              <w:jc w:val="left"/>
            </w:pPr>
            <w:r w:rsidRPr="00651364">
              <w:t>Please, enter your coupon code here (Press enter key for no code):</w:t>
            </w:r>
          </w:p>
          <w:p w14:paraId="37901F1E" w14:textId="6F1DFAC8" w:rsidR="007A1BFB" w:rsidRDefault="007A1BFB" w:rsidP="00645095">
            <w:pPr>
              <w:spacing w:before="0" w:after="0" w:line="259" w:lineRule="auto"/>
              <w:jc w:val="left"/>
            </w:pPr>
            <w:r w:rsidRPr="007A1BFB">
              <w:t>The cost of the ice cream is $ 64.0</w:t>
            </w:r>
          </w:p>
        </w:tc>
      </w:tr>
      <w:tr w:rsidR="005308CE" w14:paraId="39BF5164" w14:textId="77777777" w:rsidTr="009D11BD">
        <w:trPr>
          <w:jc w:val="center"/>
        </w:trPr>
        <w:tc>
          <w:tcPr>
            <w:tcW w:w="1624" w:type="dxa"/>
            <w:vAlign w:val="center"/>
          </w:tcPr>
          <w:p w14:paraId="28F69156" w14:textId="0FD5261D" w:rsidR="005308CE" w:rsidRDefault="00185830" w:rsidP="0093465C">
            <w:pPr>
              <w:spacing w:before="0" w:after="0" w:line="259" w:lineRule="auto"/>
              <w:jc w:val="center"/>
            </w:pPr>
            <w:r>
              <w:t>2</w:t>
            </w:r>
          </w:p>
        </w:tc>
        <w:tc>
          <w:tcPr>
            <w:tcW w:w="2486" w:type="dxa"/>
          </w:tcPr>
          <w:p w14:paraId="46E0F2F3" w14:textId="3DCDCF01" w:rsidR="005308CE" w:rsidRDefault="00592B68" w:rsidP="0030111D">
            <w:pPr>
              <w:spacing w:before="0" w:after="0" w:line="259" w:lineRule="auto"/>
              <w:jc w:val="center"/>
            </w:pPr>
            <w:r>
              <w:t>Invalid Data</w:t>
            </w:r>
          </w:p>
          <w:p w14:paraId="0085D595" w14:textId="295F59FF" w:rsidR="004A4DC5" w:rsidRDefault="004A4DC5" w:rsidP="00645095">
            <w:pPr>
              <w:spacing w:before="0" w:after="0" w:line="259" w:lineRule="auto"/>
              <w:jc w:val="left"/>
            </w:pPr>
          </w:p>
          <w:p w14:paraId="10BAE2B2" w14:textId="4769BEC6" w:rsidR="008A7842" w:rsidRDefault="008A7842" w:rsidP="00645095">
            <w:pPr>
              <w:spacing w:before="0" w:after="0" w:line="259" w:lineRule="auto"/>
              <w:jc w:val="left"/>
            </w:pPr>
          </w:p>
          <w:p w14:paraId="3EC8822E" w14:textId="77777777" w:rsidR="00286826" w:rsidRDefault="00286826" w:rsidP="00645095">
            <w:pPr>
              <w:spacing w:before="0" w:after="0" w:line="259" w:lineRule="auto"/>
              <w:jc w:val="left"/>
            </w:pPr>
          </w:p>
          <w:p w14:paraId="0BAE17D0" w14:textId="77777777" w:rsidR="008A7842" w:rsidRDefault="008A7842" w:rsidP="00645095">
            <w:pPr>
              <w:spacing w:before="0" w:after="0" w:line="259" w:lineRule="auto"/>
              <w:jc w:val="left"/>
            </w:pPr>
          </w:p>
          <w:p w14:paraId="37E7C0B5" w14:textId="45C68D9B" w:rsidR="00592B68" w:rsidRDefault="00581492" w:rsidP="00645095">
            <w:pPr>
              <w:pStyle w:val="ListParagraph"/>
              <w:numPr>
                <w:ilvl w:val="0"/>
                <w:numId w:val="4"/>
              </w:numPr>
              <w:spacing w:before="0" w:after="0" w:line="259" w:lineRule="auto"/>
              <w:jc w:val="left"/>
            </w:pPr>
            <w:r>
              <w:t>11</w:t>
            </w:r>
            <w:r w:rsidR="00AB2526">
              <w:t>,</w:t>
            </w:r>
          </w:p>
          <w:p w14:paraId="6D33449A" w14:textId="77777777" w:rsidR="00FD0F5B" w:rsidRDefault="00FD0F5B" w:rsidP="00645095">
            <w:pPr>
              <w:spacing w:before="0" w:after="0" w:line="259" w:lineRule="auto"/>
              <w:jc w:val="left"/>
            </w:pPr>
          </w:p>
          <w:p w14:paraId="2DCB423C" w14:textId="1207BF39" w:rsidR="00AB2526" w:rsidRDefault="00953A2C" w:rsidP="00645095">
            <w:pPr>
              <w:pStyle w:val="ListParagraph"/>
              <w:numPr>
                <w:ilvl w:val="0"/>
                <w:numId w:val="4"/>
              </w:numPr>
              <w:spacing w:before="0" w:after="0" w:line="259" w:lineRule="auto"/>
              <w:jc w:val="left"/>
            </w:pPr>
            <w:r>
              <w:t>Three,</w:t>
            </w:r>
          </w:p>
          <w:p w14:paraId="4E3FA42E" w14:textId="77777777" w:rsidR="00FD0F5B" w:rsidRDefault="00FD0F5B" w:rsidP="00645095">
            <w:pPr>
              <w:spacing w:before="0" w:after="0" w:line="259" w:lineRule="auto"/>
              <w:jc w:val="left"/>
            </w:pPr>
          </w:p>
          <w:p w14:paraId="4A8E737A" w14:textId="77777777" w:rsidR="00953A2C" w:rsidRDefault="00953A2C" w:rsidP="00645095">
            <w:pPr>
              <w:pStyle w:val="ListParagraph"/>
              <w:numPr>
                <w:ilvl w:val="0"/>
                <w:numId w:val="4"/>
              </w:numPr>
              <w:spacing w:before="0" w:after="0" w:line="259" w:lineRule="auto"/>
              <w:jc w:val="left"/>
            </w:pPr>
            <w:r>
              <w:t>3,</w:t>
            </w:r>
          </w:p>
          <w:p w14:paraId="0691FCA6" w14:textId="26843C2F" w:rsidR="00616CB2" w:rsidRDefault="00616CB2" w:rsidP="00645095">
            <w:pPr>
              <w:pStyle w:val="ListParagraph"/>
              <w:numPr>
                <w:ilvl w:val="0"/>
                <w:numId w:val="4"/>
              </w:numPr>
              <w:spacing w:before="0" w:after="0" w:line="259" w:lineRule="auto"/>
              <w:jc w:val="left"/>
            </w:pPr>
            <w:r>
              <w:t>Small</w:t>
            </w:r>
            <w:r w:rsidR="00746619">
              <w:t>,</w:t>
            </w:r>
          </w:p>
          <w:p w14:paraId="04E856C2" w14:textId="34D5B1F0" w:rsidR="00616CB2" w:rsidRDefault="00746619" w:rsidP="00645095">
            <w:pPr>
              <w:pStyle w:val="ListParagraph"/>
              <w:numPr>
                <w:ilvl w:val="0"/>
                <w:numId w:val="4"/>
              </w:numPr>
              <w:spacing w:before="0" w:after="0" w:line="259" w:lineRule="auto"/>
              <w:jc w:val="left"/>
            </w:pPr>
            <w:r>
              <w:t>Y</w:t>
            </w:r>
            <w:r w:rsidR="00C152DF">
              <w:t>es</w:t>
            </w:r>
            <w:r>
              <w:t>,</w:t>
            </w:r>
          </w:p>
          <w:p w14:paraId="05181F87" w14:textId="77777777" w:rsidR="006250DF" w:rsidRDefault="006250DF" w:rsidP="00075E32">
            <w:pPr>
              <w:spacing w:before="0" w:after="0" w:line="259" w:lineRule="auto"/>
              <w:jc w:val="left"/>
            </w:pPr>
          </w:p>
          <w:p w14:paraId="5435D426" w14:textId="50474019" w:rsidR="00A1553B" w:rsidRDefault="00A1553B" w:rsidP="00645095">
            <w:pPr>
              <w:pStyle w:val="ListParagraph"/>
              <w:numPr>
                <w:ilvl w:val="0"/>
                <w:numId w:val="4"/>
              </w:numPr>
              <w:spacing w:before="0" w:after="0" w:line="259" w:lineRule="auto"/>
              <w:jc w:val="left"/>
            </w:pPr>
            <w:r>
              <w:t>Y</w:t>
            </w:r>
          </w:p>
          <w:p w14:paraId="5872D5EC" w14:textId="680B36AA" w:rsidR="00075E32" w:rsidRDefault="0038221B" w:rsidP="00645095">
            <w:pPr>
              <w:pStyle w:val="ListParagraph"/>
              <w:numPr>
                <w:ilvl w:val="0"/>
                <w:numId w:val="4"/>
              </w:numPr>
              <w:spacing w:before="0" w:after="0" w:line="259" w:lineRule="auto"/>
              <w:jc w:val="left"/>
            </w:pPr>
            <w:r>
              <w:t>Medium</w:t>
            </w:r>
            <w:r w:rsidR="001110B4">
              <w:t>,</w:t>
            </w:r>
          </w:p>
          <w:p w14:paraId="113CFF64" w14:textId="77777777" w:rsidR="001110B4" w:rsidRDefault="001110B4" w:rsidP="001110B4">
            <w:pPr>
              <w:spacing w:before="0" w:after="0" w:line="259" w:lineRule="auto"/>
              <w:jc w:val="left"/>
            </w:pPr>
          </w:p>
          <w:p w14:paraId="3BBF3CA6" w14:textId="77777777" w:rsidR="00746619" w:rsidRDefault="00746619" w:rsidP="00645095">
            <w:pPr>
              <w:pStyle w:val="ListParagraph"/>
              <w:numPr>
                <w:ilvl w:val="0"/>
                <w:numId w:val="4"/>
              </w:numPr>
              <w:spacing w:before="0" w:after="0" w:line="259" w:lineRule="auto"/>
              <w:jc w:val="left"/>
            </w:pPr>
            <w:r>
              <w:t>Regular,</w:t>
            </w:r>
          </w:p>
          <w:p w14:paraId="76BB63D1" w14:textId="238AC7C7" w:rsidR="0030111D" w:rsidRDefault="00A450FD" w:rsidP="00227837">
            <w:pPr>
              <w:pStyle w:val="ListParagraph"/>
              <w:numPr>
                <w:ilvl w:val="0"/>
                <w:numId w:val="4"/>
              </w:numPr>
              <w:spacing w:before="0" w:after="0" w:line="259" w:lineRule="auto"/>
              <w:jc w:val="left"/>
            </w:pPr>
            <w:r>
              <w:t>0</w:t>
            </w:r>
            <w:r w:rsidR="00746619">
              <w:t>,</w:t>
            </w:r>
          </w:p>
          <w:p w14:paraId="1E1EE1A1" w14:textId="77777777" w:rsidR="008F53B2" w:rsidRDefault="008F53B2" w:rsidP="008F53B2">
            <w:pPr>
              <w:spacing w:before="0" w:after="0" w:line="259" w:lineRule="auto"/>
              <w:jc w:val="left"/>
            </w:pPr>
          </w:p>
          <w:p w14:paraId="64210BAC" w14:textId="145BE68E" w:rsidR="0030111D" w:rsidRDefault="00D46EB5" w:rsidP="00645095">
            <w:pPr>
              <w:pStyle w:val="ListParagraph"/>
              <w:numPr>
                <w:ilvl w:val="0"/>
                <w:numId w:val="4"/>
              </w:numPr>
              <w:spacing w:before="0" w:after="0" w:line="259" w:lineRule="auto"/>
              <w:ind w:left="552"/>
              <w:jc w:val="left"/>
            </w:pPr>
            <w:r>
              <w:t>N,</w:t>
            </w:r>
          </w:p>
          <w:p w14:paraId="598684DC" w14:textId="38BB0093" w:rsidR="008830F8" w:rsidRDefault="00D46EB5" w:rsidP="00227837">
            <w:pPr>
              <w:pStyle w:val="ListParagraph"/>
              <w:numPr>
                <w:ilvl w:val="0"/>
                <w:numId w:val="4"/>
              </w:numPr>
              <w:spacing w:before="0" w:after="0" w:line="259" w:lineRule="auto"/>
              <w:ind w:left="552"/>
              <w:jc w:val="left"/>
            </w:pPr>
            <w:r>
              <w:t>1.1</w:t>
            </w:r>
            <w:r w:rsidR="00746619">
              <w:t>,</w:t>
            </w:r>
          </w:p>
          <w:p w14:paraId="7911C79D" w14:textId="77777777" w:rsidR="008F53B2" w:rsidRDefault="008F53B2" w:rsidP="008F53B2">
            <w:pPr>
              <w:spacing w:before="0" w:after="0" w:line="259" w:lineRule="auto"/>
              <w:jc w:val="left"/>
            </w:pPr>
          </w:p>
          <w:p w14:paraId="57FADE86" w14:textId="2F26D9AE" w:rsidR="008830F8" w:rsidRDefault="008830F8" w:rsidP="00645095">
            <w:pPr>
              <w:pStyle w:val="ListParagraph"/>
              <w:numPr>
                <w:ilvl w:val="0"/>
                <w:numId w:val="4"/>
              </w:numPr>
              <w:spacing w:before="0" w:after="0" w:line="259" w:lineRule="auto"/>
              <w:ind w:left="552"/>
              <w:jc w:val="left"/>
            </w:pPr>
            <w:r>
              <w:t>Party,</w:t>
            </w:r>
          </w:p>
          <w:p w14:paraId="30E8E1AD" w14:textId="77777777" w:rsidR="00835D90" w:rsidRDefault="00746619" w:rsidP="00286826">
            <w:pPr>
              <w:pStyle w:val="ListParagraph"/>
              <w:numPr>
                <w:ilvl w:val="0"/>
                <w:numId w:val="4"/>
              </w:numPr>
              <w:spacing w:before="0" w:after="0" w:line="259" w:lineRule="auto"/>
              <w:ind w:left="552"/>
              <w:jc w:val="left"/>
            </w:pPr>
            <w:r>
              <w:t>Y,</w:t>
            </w:r>
          </w:p>
          <w:p w14:paraId="7E14A35B" w14:textId="0511B27B" w:rsidR="0037776B" w:rsidRDefault="00990D6D" w:rsidP="00227837">
            <w:pPr>
              <w:pStyle w:val="ListParagraph"/>
              <w:numPr>
                <w:ilvl w:val="0"/>
                <w:numId w:val="4"/>
              </w:numPr>
              <w:spacing w:before="0" w:after="0" w:line="259" w:lineRule="auto"/>
              <w:ind w:left="552"/>
              <w:jc w:val="left"/>
            </w:pPr>
            <w:r>
              <w:t>DISCOUNT</w:t>
            </w:r>
          </w:p>
          <w:p w14:paraId="12F8C5CB" w14:textId="77777777" w:rsidR="008F53B2" w:rsidRDefault="008F53B2" w:rsidP="008F53B2">
            <w:pPr>
              <w:spacing w:before="0" w:after="0" w:line="259" w:lineRule="auto"/>
              <w:jc w:val="left"/>
            </w:pPr>
          </w:p>
          <w:p w14:paraId="6BF7393F" w14:textId="77777777" w:rsidR="0037776B" w:rsidRDefault="00227837" w:rsidP="0037776B">
            <w:pPr>
              <w:pStyle w:val="ListParagraph"/>
              <w:numPr>
                <w:ilvl w:val="0"/>
                <w:numId w:val="4"/>
              </w:numPr>
              <w:spacing w:before="0" w:after="0" w:line="259" w:lineRule="auto"/>
              <w:ind w:left="552"/>
              <w:jc w:val="left"/>
            </w:pPr>
            <w:r>
              <w:t>(Enter Key)</w:t>
            </w:r>
          </w:p>
          <w:p w14:paraId="163266A3" w14:textId="79AFE528" w:rsidR="008F53B2" w:rsidRDefault="008F53B2" w:rsidP="008F53B2">
            <w:pPr>
              <w:spacing w:before="0" w:after="0" w:line="259" w:lineRule="auto"/>
              <w:jc w:val="left"/>
            </w:pPr>
          </w:p>
        </w:tc>
        <w:tc>
          <w:tcPr>
            <w:tcW w:w="11959" w:type="dxa"/>
          </w:tcPr>
          <w:p w14:paraId="09B267DE" w14:textId="77777777" w:rsidR="00592B68" w:rsidRDefault="00592B68" w:rsidP="00645095">
            <w:pPr>
              <w:spacing w:before="0" w:after="0" w:line="259" w:lineRule="auto"/>
              <w:jc w:val="left"/>
            </w:pPr>
            <w:r>
              <w:t>This program calculates the cost of an order based on standard Gelato prices.</w:t>
            </w:r>
          </w:p>
          <w:p w14:paraId="1C476394" w14:textId="77777777" w:rsidR="00592B68" w:rsidRDefault="00592B68" w:rsidP="00645095">
            <w:pPr>
              <w:spacing w:before="0" w:after="0" w:line="259" w:lineRule="auto"/>
              <w:jc w:val="left"/>
            </w:pPr>
            <w:r>
              <w:t>Tub sizes are 250 mL for a small pack, 1 Litre for a regular pack, and 3.5 Litre for a party pack.</w:t>
            </w:r>
          </w:p>
          <w:p w14:paraId="79C3D385" w14:textId="77777777" w:rsidR="00592B68" w:rsidRDefault="00592B68" w:rsidP="00645095">
            <w:pPr>
              <w:spacing w:before="0" w:after="0" w:line="259" w:lineRule="auto"/>
              <w:jc w:val="left"/>
            </w:pPr>
            <w:r>
              <w:t>Extra topping includes diced almonds, mini marshmallows, and 100s &amp; 1000s.</w:t>
            </w:r>
          </w:p>
          <w:p w14:paraId="68967C57" w14:textId="77777777" w:rsidR="00592B68" w:rsidRDefault="00592B68" w:rsidP="00645095">
            <w:pPr>
              <w:spacing w:before="0" w:after="0" w:line="259" w:lineRule="auto"/>
              <w:jc w:val="left"/>
            </w:pPr>
            <w:r>
              <w:t>To calculate the cost of your order please answer below statements.</w:t>
            </w:r>
          </w:p>
          <w:p w14:paraId="702D0C84" w14:textId="77777777" w:rsidR="00592B68" w:rsidRDefault="00592B68" w:rsidP="00645095">
            <w:pPr>
              <w:spacing w:before="0" w:after="0" w:line="259" w:lineRule="auto"/>
              <w:jc w:val="left"/>
            </w:pPr>
          </w:p>
          <w:p w14:paraId="0B4607E9" w14:textId="4B17A892" w:rsidR="00592B68" w:rsidRDefault="00592B68" w:rsidP="00645095">
            <w:pPr>
              <w:pStyle w:val="ListParagraph"/>
              <w:numPr>
                <w:ilvl w:val="0"/>
                <w:numId w:val="3"/>
              </w:numPr>
              <w:spacing w:before="0" w:after="0" w:line="259" w:lineRule="auto"/>
              <w:jc w:val="left"/>
            </w:pPr>
            <w:r>
              <w:t>Enter the number of ice cream tubs (1 - 10):</w:t>
            </w:r>
          </w:p>
          <w:p w14:paraId="65AAB4CA" w14:textId="5B4DA3DE" w:rsidR="007E4838" w:rsidRDefault="00C45C22" w:rsidP="00645095">
            <w:pPr>
              <w:pStyle w:val="ListParagraph"/>
              <w:numPr>
                <w:ilvl w:val="1"/>
                <w:numId w:val="3"/>
              </w:numPr>
              <w:spacing w:before="0" w:after="0" w:line="259" w:lineRule="auto"/>
              <w:jc w:val="left"/>
            </w:pPr>
            <w:r w:rsidRPr="00C45C22">
              <w:t>Out of range value! Please, try again.</w:t>
            </w:r>
          </w:p>
          <w:p w14:paraId="3651679A" w14:textId="4C9467B2" w:rsidR="00916152" w:rsidRDefault="00916152" w:rsidP="00645095">
            <w:pPr>
              <w:pStyle w:val="ListParagraph"/>
              <w:numPr>
                <w:ilvl w:val="0"/>
                <w:numId w:val="3"/>
              </w:numPr>
              <w:spacing w:before="0" w:after="0" w:line="259" w:lineRule="auto"/>
              <w:jc w:val="left"/>
            </w:pPr>
            <w:r>
              <w:t>Enter the number of ice cream tubs (1 - 10):</w:t>
            </w:r>
          </w:p>
          <w:p w14:paraId="745AEEA7" w14:textId="3D26BC6E" w:rsidR="00C45C22" w:rsidRDefault="00616CB2" w:rsidP="00645095">
            <w:pPr>
              <w:pStyle w:val="ListParagraph"/>
              <w:numPr>
                <w:ilvl w:val="1"/>
                <w:numId w:val="3"/>
              </w:numPr>
              <w:spacing w:before="0" w:after="0" w:line="259" w:lineRule="auto"/>
              <w:jc w:val="left"/>
            </w:pPr>
            <w:r w:rsidRPr="00616CB2">
              <w:t>Value error! Please, try again with an integer.</w:t>
            </w:r>
          </w:p>
          <w:p w14:paraId="3A4A674E" w14:textId="1217A8B2" w:rsidR="00916152" w:rsidRDefault="00916152" w:rsidP="00645095">
            <w:pPr>
              <w:pStyle w:val="ListParagraph"/>
              <w:numPr>
                <w:ilvl w:val="0"/>
                <w:numId w:val="3"/>
              </w:numPr>
              <w:spacing w:before="0" w:after="0" w:line="259" w:lineRule="auto"/>
              <w:jc w:val="left"/>
            </w:pPr>
            <w:r>
              <w:t>Enter the number of ice cream tubs (1 - 10):</w:t>
            </w:r>
          </w:p>
          <w:p w14:paraId="7623212B" w14:textId="77777777" w:rsidR="005308CE" w:rsidRDefault="00616CB2" w:rsidP="00645095">
            <w:pPr>
              <w:pStyle w:val="ListParagraph"/>
              <w:numPr>
                <w:ilvl w:val="0"/>
                <w:numId w:val="3"/>
              </w:numPr>
              <w:spacing w:before="0" w:after="0" w:line="259" w:lineRule="auto"/>
              <w:jc w:val="left"/>
            </w:pPr>
            <w:r w:rsidRPr="00616CB2">
              <w:t>Enter the ice cream tub size (Small/Regular/Party):</w:t>
            </w:r>
          </w:p>
          <w:p w14:paraId="4FEAC8FB" w14:textId="553A0AA9" w:rsidR="00C70F84" w:rsidRDefault="00C80F69" w:rsidP="00645095">
            <w:pPr>
              <w:pStyle w:val="ListParagraph"/>
              <w:numPr>
                <w:ilvl w:val="0"/>
                <w:numId w:val="3"/>
              </w:numPr>
              <w:spacing w:before="0" w:after="0" w:line="259" w:lineRule="auto"/>
              <w:jc w:val="left"/>
            </w:pPr>
            <w:r w:rsidRPr="00C80F69">
              <w:t>Do you need extra topping (Y/N):</w:t>
            </w:r>
          </w:p>
          <w:p w14:paraId="2EB7DD2C" w14:textId="5D228614" w:rsidR="007B48F2" w:rsidRDefault="007B48F2" w:rsidP="007B48F2">
            <w:pPr>
              <w:pStyle w:val="ListParagraph"/>
              <w:numPr>
                <w:ilvl w:val="1"/>
                <w:numId w:val="3"/>
              </w:numPr>
              <w:spacing w:before="0" w:after="0" w:line="259" w:lineRule="auto"/>
              <w:jc w:val="left"/>
            </w:pPr>
            <w:r w:rsidRPr="007B48F2">
              <w:t>Incorrect input! Please, state the topping again.</w:t>
            </w:r>
          </w:p>
          <w:p w14:paraId="107EA228" w14:textId="522B4FAB" w:rsidR="00A1553B" w:rsidRDefault="00A1553B" w:rsidP="00A1553B">
            <w:pPr>
              <w:pStyle w:val="ListParagraph"/>
              <w:numPr>
                <w:ilvl w:val="0"/>
                <w:numId w:val="3"/>
              </w:numPr>
              <w:spacing w:before="0" w:after="0" w:line="259" w:lineRule="auto"/>
              <w:jc w:val="left"/>
            </w:pPr>
            <w:r w:rsidRPr="00C80F69">
              <w:t>Do you need extra topping (Y/N):</w:t>
            </w:r>
          </w:p>
          <w:p w14:paraId="7D2D17D3" w14:textId="71550588" w:rsidR="00C80F69" w:rsidRDefault="00C80F69" w:rsidP="00645095">
            <w:pPr>
              <w:pStyle w:val="ListParagraph"/>
              <w:numPr>
                <w:ilvl w:val="0"/>
                <w:numId w:val="3"/>
              </w:numPr>
              <w:spacing w:before="0" w:after="0" w:line="259" w:lineRule="auto"/>
              <w:jc w:val="left"/>
            </w:pPr>
            <w:r w:rsidRPr="00616CB2">
              <w:t>Enter the ice cream tub size (Small/Regular/Party):</w:t>
            </w:r>
          </w:p>
          <w:p w14:paraId="65C21576" w14:textId="3220CE7E" w:rsidR="00CA085C" w:rsidRDefault="00CA085C" w:rsidP="00CA085C">
            <w:pPr>
              <w:pStyle w:val="ListParagraph"/>
              <w:numPr>
                <w:ilvl w:val="1"/>
                <w:numId w:val="3"/>
              </w:numPr>
              <w:spacing w:before="0" w:after="0" w:line="259" w:lineRule="auto"/>
              <w:jc w:val="left"/>
            </w:pPr>
            <w:r w:rsidRPr="00CA085C">
              <w:t>Incorrect input! Please, specify the tub size again.</w:t>
            </w:r>
          </w:p>
          <w:p w14:paraId="2F9E8507" w14:textId="406A6586" w:rsidR="007D3101" w:rsidRDefault="007D3101" w:rsidP="00BB58EB">
            <w:pPr>
              <w:pStyle w:val="ListParagraph"/>
              <w:numPr>
                <w:ilvl w:val="0"/>
                <w:numId w:val="3"/>
              </w:numPr>
              <w:spacing w:before="0" w:after="0" w:line="259" w:lineRule="auto"/>
              <w:jc w:val="left"/>
            </w:pPr>
            <w:r w:rsidRPr="00616CB2">
              <w:t>Enter the ice cream tub size (Small/Regular/Party):</w:t>
            </w:r>
          </w:p>
          <w:p w14:paraId="4229BB6C" w14:textId="7BE7ACD0" w:rsidR="00C80F69" w:rsidRDefault="00C80F69" w:rsidP="00645095">
            <w:pPr>
              <w:pStyle w:val="ListParagraph"/>
              <w:numPr>
                <w:ilvl w:val="0"/>
                <w:numId w:val="3"/>
              </w:numPr>
              <w:spacing w:before="0" w:after="0" w:line="259" w:lineRule="auto"/>
              <w:jc w:val="left"/>
            </w:pPr>
            <w:r w:rsidRPr="00C80F69">
              <w:t>Do you need extra topping (Y/N):</w:t>
            </w:r>
          </w:p>
          <w:p w14:paraId="7C966421" w14:textId="649A8505" w:rsidR="001277A0" w:rsidRDefault="001277A0" w:rsidP="0030111D">
            <w:pPr>
              <w:pStyle w:val="ListParagraph"/>
              <w:numPr>
                <w:ilvl w:val="1"/>
                <w:numId w:val="3"/>
              </w:numPr>
              <w:spacing w:before="0" w:after="0" w:line="259" w:lineRule="auto"/>
              <w:jc w:val="left"/>
            </w:pPr>
            <w:r>
              <w:t>Incorrect input! Please, state the topping again.</w:t>
            </w:r>
          </w:p>
          <w:p w14:paraId="01DDA812" w14:textId="308C47B1" w:rsidR="001277A0" w:rsidRDefault="001277A0" w:rsidP="001277A0">
            <w:pPr>
              <w:pStyle w:val="ListParagraph"/>
              <w:numPr>
                <w:ilvl w:val="0"/>
                <w:numId w:val="3"/>
              </w:numPr>
              <w:spacing w:before="0" w:after="0" w:line="259" w:lineRule="auto"/>
              <w:ind w:left="574"/>
              <w:jc w:val="left"/>
            </w:pPr>
            <w:r>
              <w:t>Do you need extra topping (Y/N):</w:t>
            </w:r>
          </w:p>
          <w:p w14:paraId="5607FAEB" w14:textId="009DA918" w:rsidR="00C80F69" w:rsidRDefault="00C80F69" w:rsidP="001277A0">
            <w:pPr>
              <w:pStyle w:val="ListParagraph"/>
              <w:numPr>
                <w:ilvl w:val="0"/>
                <w:numId w:val="3"/>
              </w:numPr>
              <w:spacing w:before="0" w:after="0" w:line="259" w:lineRule="auto"/>
              <w:ind w:left="574"/>
              <w:jc w:val="left"/>
            </w:pPr>
            <w:r w:rsidRPr="00616CB2">
              <w:t>Enter the ice cream tub size (Small/Regular/Party):</w:t>
            </w:r>
          </w:p>
          <w:p w14:paraId="7749308F" w14:textId="77777777" w:rsidR="008830F8" w:rsidRDefault="008830F8" w:rsidP="008830F8">
            <w:pPr>
              <w:pStyle w:val="ListParagraph"/>
              <w:numPr>
                <w:ilvl w:val="1"/>
                <w:numId w:val="3"/>
              </w:numPr>
              <w:spacing w:before="0" w:after="0" w:line="259" w:lineRule="auto"/>
              <w:jc w:val="left"/>
            </w:pPr>
            <w:r>
              <w:t>Incorrect input! Please, specify the tub size again.</w:t>
            </w:r>
          </w:p>
          <w:p w14:paraId="3B6CA548" w14:textId="4DD8E4E5" w:rsidR="00183F8F" w:rsidRDefault="008830F8" w:rsidP="00DF18F0">
            <w:pPr>
              <w:pStyle w:val="ListParagraph"/>
              <w:numPr>
                <w:ilvl w:val="0"/>
                <w:numId w:val="3"/>
              </w:numPr>
              <w:spacing w:before="0" w:after="0" w:line="259" w:lineRule="auto"/>
              <w:ind w:left="596"/>
              <w:jc w:val="left"/>
            </w:pPr>
            <w:r>
              <w:t>Enter the ice cream tub size (Small/Regular/Party):</w:t>
            </w:r>
          </w:p>
          <w:p w14:paraId="6D995A3F" w14:textId="77777777" w:rsidR="00C80F69" w:rsidRDefault="00C80F69" w:rsidP="001277A0">
            <w:pPr>
              <w:pStyle w:val="ListParagraph"/>
              <w:numPr>
                <w:ilvl w:val="0"/>
                <w:numId w:val="3"/>
              </w:numPr>
              <w:spacing w:before="0" w:after="0" w:line="259" w:lineRule="auto"/>
              <w:ind w:left="574"/>
              <w:jc w:val="left"/>
            </w:pPr>
            <w:r w:rsidRPr="00C80F69">
              <w:t>Do you need extra topping (Y/N):</w:t>
            </w:r>
          </w:p>
          <w:p w14:paraId="59944DC2" w14:textId="77777777" w:rsidR="0010795E" w:rsidRDefault="002C47EE" w:rsidP="0010795E">
            <w:pPr>
              <w:pStyle w:val="ListParagraph"/>
              <w:numPr>
                <w:ilvl w:val="0"/>
                <w:numId w:val="3"/>
              </w:numPr>
              <w:spacing w:before="0" w:after="0" w:line="259" w:lineRule="auto"/>
              <w:ind w:left="574"/>
              <w:jc w:val="left"/>
            </w:pPr>
            <w:r w:rsidRPr="002C47EE">
              <w:t>Please, enter your coupon code here (Press enter key for no code):</w:t>
            </w:r>
          </w:p>
          <w:p w14:paraId="766F9118" w14:textId="46878F61" w:rsidR="0010795E" w:rsidRDefault="0010795E" w:rsidP="0037776B">
            <w:pPr>
              <w:pStyle w:val="ListParagraph"/>
              <w:numPr>
                <w:ilvl w:val="1"/>
                <w:numId w:val="3"/>
              </w:numPr>
              <w:spacing w:before="0" w:after="0" w:line="259" w:lineRule="auto"/>
              <w:jc w:val="left"/>
            </w:pPr>
            <w:r>
              <w:t>The code entered does not exist! Please, try again.</w:t>
            </w:r>
          </w:p>
          <w:p w14:paraId="076713E7" w14:textId="77777777" w:rsidR="0010795E" w:rsidRDefault="0010795E" w:rsidP="00DF18F0">
            <w:pPr>
              <w:pStyle w:val="ListParagraph"/>
              <w:numPr>
                <w:ilvl w:val="0"/>
                <w:numId w:val="3"/>
              </w:numPr>
              <w:spacing w:before="0" w:after="0" w:line="259" w:lineRule="auto"/>
              <w:ind w:left="596"/>
              <w:jc w:val="left"/>
            </w:pPr>
            <w:r>
              <w:t>Please, enter your coupon code here (Press enter key for no code):</w:t>
            </w:r>
          </w:p>
          <w:p w14:paraId="26983F40" w14:textId="3AB1A64E" w:rsidR="00227837" w:rsidRDefault="00227837" w:rsidP="00227837">
            <w:pPr>
              <w:spacing w:before="0" w:after="0" w:line="259" w:lineRule="auto"/>
              <w:jc w:val="left"/>
            </w:pPr>
            <w:r w:rsidRPr="00227837">
              <w:t>The cost of the ice cream is $ 66.0</w:t>
            </w:r>
          </w:p>
        </w:tc>
      </w:tr>
    </w:tbl>
    <w:p w14:paraId="1929F338" w14:textId="77777777" w:rsidR="007803DF" w:rsidRDefault="007803DF">
      <w:pPr>
        <w:spacing w:before="0" w:after="160" w:line="259" w:lineRule="auto"/>
        <w:jc w:val="left"/>
      </w:pPr>
    </w:p>
    <w:p w14:paraId="65703EC7" w14:textId="219A1C09" w:rsidR="00094E21" w:rsidRDefault="00094E21" w:rsidP="001C28D5"/>
    <w:p w14:paraId="0DEACF56" w14:textId="77777777" w:rsidR="001C28D5" w:rsidRDefault="001C28D5" w:rsidP="001C28D5">
      <w:pPr>
        <w:sectPr w:rsidR="001C28D5" w:rsidSect="00DD75BA">
          <w:headerReference w:type="first" r:id="rId26"/>
          <w:footerReference w:type="first" r:id="rId27"/>
          <w:pgSz w:w="19278" w:h="19278"/>
          <w:pgMar w:top="1440" w:right="1440" w:bottom="1440" w:left="1440" w:header="709" w:footer="709" w:gutter="0"/>
          <w:pgNumType w:start="10"/>
          <w:cols w:space="708"/>
          <w:titlePg/>
          <w:docGrid w:linePitch="360"/>
        </w:sectPr>
      </w:pPr>
    </w:p>
    <w:p w14:paraId="17E0C769" w14:textId="2BE511DB" w:rsidR="00094E21" w:rsidRDefault="00E72F60" w:rsidP="00E72F60">
      <w:pPr>
        <w:pStyle w:val="Heading1"/>
      </w:pPr>
      <w:bookmarkStart w:id="12" w:name="_Toc41219095"/>
      <w:r>
        <w:lastRenderedPageBreak/>
        <w:t>5.0 Test Results</w:t>
      </w:r>
      <w:bookmarkEnd w:id="12"/>
    </w:p>
    <w:p w14:paraId="57C6B2F1" w14:textId="3E4C1755" w:rsidR="00FE5A8B" w:rsidRDefault="00FE5A8B" w:rsidP="00FE5A8B">
      <w:pPr>
        <w:pStyle w:val="Heading2"/>
      </w:pPr>
      <w:bookmarkStart w:id="13" w:name="_Toc41219096"/>
      <w:r>
        <w:t>5.1 Valid Data (Positive Testing):</w:t>
      </w:r>
      <w:bookmarkEnd w:id="13"/>
    </w:p>
    <w:p w14:paraId="0827E62F" w14:textId="616F9B40" w:rsidR="00FE5A8B" w:rsidRDefault="00005FD7" w:rsidP="00FE5A8B">
      <w:r>
        <w:rPr>
          <w:noProof/>
        </w:rPr>
        <w:drawing>
          <wp:anchor distT="0" distB="0" distL="114300" distR="114300" simplePos="0" relativeHeight="251667456" behindDoc="0" locked="0" layoutInCell="1" allowOverlap="1" wp14:anchorId="15C95FA8" wp14:editId="3D8B6392">
            <wp:simplePos x="0" y="0"/>
            <wp:positionH relativeFrom="margin">
              <wp:align>center</wp:align>
            </wp:positionH>
            <wp:positionV relativeFrom="paragraph">
              <wp:posOffset>1905</wp:posOffset>
            </wp:positionV>
            <wp:extent cx="8846820" cy="4251325"/>
            <wp:effectExtent l="0" t="0" r="0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6820" cy="425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5FC4F9C" w14:textId="77777777" w:rsidR="006832B2" w:rsidRDefault="006832B2">
      <w:pPr>
        <w:spacing w:before="0" w:after="160" w:line="259" w:lineRule="auto"/>
        <w:jc w:val="left"/>
        <w:rPr>
          <w:rFonts w:eastAsiaTheme="majorEastAsia" w:cs="Times New Roman"/>
          <w:b/>
          <w:sz w:val="26"/>
          <w:szCs w:val="26"/>
        </w:rPr>
      </w:pPr>
      <w:r>
        <w:br w:type="page"/>
      </w:r>
    </w:p>
    <w:p w14:paraId="54927B2E" w14:textId="0B4A21B8" w:rsidR="00FE5A8B" w:rsidRDefault="00FE5A8B" w:rsidP="00FE5A8B">
      <w:pPr>
        <w:pStyle w:val="Heading2"/>
      </w:pPr>
      <w:bookmarkStart w:id="14" w:name="_Toc41219097"/>
      <w:r>
        <w:lastRenderedPageBreak/>
        <w:t>5.2 Invalid</w:t>
      </w:r>
      <w:r w:rsidR="006E4FBB">
        <w:t xml:space="preserve"> Data (Negative Testing):</w:t>
      </w:r>
      <w:bookmarkEnd w:id="14"/>
    </w:p>
    <w:p w14:paraId="35685B60" w14:textId="3C68D87F" w:rsidR="006E4FBB" w:rsidRPr="006E4FBB" w:rsidRDefault="006832B2" w:rsidP="006E4FBB">
      <w:r>
        <w:rPr>
          <w:noProof/>
        </w:rPr>
        <w:drawing>
          <wp:anchor distT="0" distB="0" distL="114300" distR="114300" simplePos="0" relativeHeight="251666432" behindDoc="0" locked="0" layoutInCell="1" allowOverlap="1" wp14:anchorId="34A73B29" wp14:editId="55507539">
            <wp:simplePos x="0" y="0"/>
            <wp:positionH relativeFrom="margin">
              <wp:align>center</wp:align>
            </wp:positionH>
            <wp:positionV relativeFrom="paragraph">
              <wp:posOffset>-2540</wp:posOffset>
            </wp:positionV>
            <wp:extent cx="8846820" cy="4251325"/>
            <wp:effectExtent l="0" t="0" r="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6820" cy="425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6E4FBB" w:rsidRPr="006E4FBB" w:rsidSect="00DD75BA">
      <w:headerReference w:type="default" r:id="rId30"/>
      <w:headerReference w:type="first" r:id="rId31"/>
      <w:footerReference w:type="first" r:id="rId32"/>
      <w:pgSz w:w="16838" w:h="11906" w:orient="landscape"/>
      <w:pgMar w:top="1440" w:right="1440" w:bottom="1440" w:left="1440" w:header="708" w:footer="708" w:gutter="0"/>
      <w:pgNumType w:start="1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2D143C" w14:textId="77777777" w:rsidR="00B022CE" w:rsidRDefault="00B022CE" w:rsidP="00E32D34">
      <w:pPr>
        <w:spacing w:before="0" w:after="0" w:line="240" w:lineRule="auto"/>
      </w:pPr>
      <w:r>
        <w:separator/>
      </w:r>
    </w:p>
  </w:endnote>
  <w:endnote w:type="continuationSeparator" w:id="0">
    <w:p w14:paraId="6DD1AB50" w14:textId="77777777" w:rsidR="00B022CE" w:rsidRDefault="00B022CE" w:rsidP="00E32D3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686763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AC7421" w14:textId="294F6687" w:rsidR="00264076" w:rsidRDefault="0026407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27891C" w14:textId="77777777" w:rsidR="00264076" w:rsidRDefault="002640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126517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5D21A8" w14:textId="3880D222" w:rsidR="0028758B" w:rsidRDefault="0028758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0995E4" w14:textId="77777777" w:rsidR="00BE1638" w:rsidRDefault="00BE16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184113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3EDD41" w14:textId="77777777" w:rsidR="00695886" w:rsidRDefault="0069588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FBB0A56" w14:textId="77777777" w:rsidR="00695886" w:rsidRDefault="0069588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23906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AAD3F1" w14:textId="77777777" w:rsidR="00E83064" w:rsidRDefault="00E8306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91A44F" w14:textId="77777777" w:rsidR="00E83064" w:rsidRDefault="00E83064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118010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DF17CF" w14:textId="77777777" w:rsidR="00DD75BA" w:rsidRDefault="00DD75B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A15B9C" w14:textId="77777777" w:rsidR="00DD75BA" w:rsidRDefault="00DD75BA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568649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08CC2D" w14:textId="77777777" w:rsidR="00172675" w:rsidRDefault="0017267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8D9039" w14:textId="77777777" w:rsidR="00172675" w:rsidRDefault="001726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350D3A" w14:textId="77777777" w:rsidR="00B022CE" w:rsidRDefault="00B022CE" w:rsidP="00E32D34">
      <w:pPr>
        <w:spacing w:before="0" w:after="0" w:line="240" w:lineRule="auto"/>
      </w:pPr>
      <w:r>
        <w:separator/>
      </w:r>
    </w:p>
  </w:footnote>
  <w:footnote w:type="continuationSeparator" w:id="0">
    <w:p w14:paraId="705E05C1" w14:textId="77777777" w:rsidR="00B022CE" w:rsidRDefault="00B022CE" w:rsidP="00E32D3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1090B6" w14:textId="597D00E2" w:rsidR="00E32D34" w:rsidRDefault="00F55B70">
    <w:pPr>
      <w:pStyle w:val="Header"/>
    </w:pPr>
    <w:r>
      <w:t>Younes Azamiyan</w:t>
    </w:r>
    <w:r>
      <w:tab/>
    </w:r>
    <w:r>
      <w:tab/>
      <w:t>200176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3ABD0E" w14:textId="29F39586" w:rsidR="00BE1638" w:rsidRPr="00BD050B" w:rsidRDefault="00BD050B" w:rsidP="00BD050B">
    <w:pPr>
      <w:pStyle w:val="Header"/>
    </w:pPr>
    <w:r>
      <w:t>Younes Azamiyan</w:t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="00695886">
      <w:t xml:space="preserve"> </w:t>
    </w:r>
    <w:r>
      <w:t xml:space="preserve">    2001762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A15CF9" w14:textId="457083BE" w:rsidR="00695886" w:rsidRPr="00BD050B" w:rsidRDefault="00695886" w:rsidP="00BD050B">
    <w:pPr>
      <w:pStyle w:val="Header"/>
    </w:pPr>
    <w:r>
      <w:t>Younes Azamiyan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20017620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161F62" w14:textId="5105CB53" w:rsidR="00695886" w:rsidRPr="00BD050B" w:rsidRDefault="00695886" w:rsidP="00BD050B">
    <w:pPr>
      <w:pStyle w:val="Header"/>
    </w:pPr>
    <w:r>
      <w:t>Younes Azamiyan</w:t>
    </w:r>
    <w:r w:rsidR="00E83064">
      <w:tab/>
    </w:r>
    <w:r w:rsidR="00E83064">
      <w:tab/>
    </w:r>
    <w:r>
      <w:t>20017620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BBF287" w14:textId="243540EF" w:rsidR="00DD75BA" w:rsidRPr="00BD050B" w:rsidRDefault="00DD75BA" w:rsidP="00BD050B">
    <w:pPr>
      <w:pStyle w:val="Header"/>
    </w:pPr>
    <w:r>
      <w:t>Younes Azamiyan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20017620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4CB903" w14:textId="08315A63" w:rsidR="00DD75BA" w:rsidRDefault="00DD75BA">
    <w:pPr>
      <w:pStyle w:val="Header"/>
    </w:pPr>
    <w:r>
      <w:t>Younes Azamiyan</w:t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="00086B08">
      <w:t xml:space="preserve">     </w:t>
    </w:r>
    <w:r>
      <w:t>20017620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FF9C3B" w14:textId="69012C76" w:rsidR="00172675" w:rsidRPr="00BD050B" w:rsidRDefault="00172675" w:rsidP="00BD050B">
    <w:pPr>
      <w:pStyle w:val="Header"/>
    </w:pPr>
    <w:r>
      <w:t>Younes Azamiyan</w:t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200176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ED29DF"/>
    <w:multiLevelType w:val="hybridMultilevel"/>
    <w:tmpl w:val="22D0F5A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E30722"/>
    <w:multiLevelType w:val="hybridMultilevel"/>
    <w:tmpl w:val="85B87B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1959A4"/>
    <w:multiLevelType w:val="hybridMultilevel"/>
    <w:tmpl w:val="6CE880F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8D3BF2"/>
    <w:multiLevelType w:val="hybridMultilevel"/>
    <w:tmpl w:val="08D662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466DBE"/>
    <w:multiLevelType w:val="hybridMultilevel"/>
    <w:tmpl w:val="08D662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3MjY2NDUxMbIwNjJT0lEKTi0uzszPAykwqQUA3J+tjSwAAAA="/>
  </w:docVars>
  <w:rsids>
    <w:rsidRoot w:val="00C030BC"/>
    <w:rsid w:val="00005FD7"/>
    <w:rsid w:val="00044D8F"/>
    <w:rsid w:val="0006054E"/>
    <w:rsid w:val="00066018"/>
    <w:rsid w:val="00075E32"/>
    <w:rsid w:val="0007638A"/>
    <w:rsid w:val="00086B08"/>
    <w:rsid w:val="00094E21"/>
    <w:rsid w:val="000B57DA"/>
    <w:rsid w:val="000C546D"/>
    <w:rsid w:val="000D3576"/>
    <w:rsid w:val="000D40FC"/>
    <w:rsid w:val="000E46F0"/>
    <w:rsid w:val="0010795E"/>
    <w:rsid w:val="001110B4"/>
    <w:rsid w:val="001277A0"/>
    <w:rsid w:val="00127B2C"/>
    <w:rsid w:val="0015076D"/>
    <w:rsid w:val="0016140E"/>
    <w:rsid w:val="00172675"/>
    <w:rsid w:val="00183F8F"/>
    <w:rsid w:val="00185830"/>
    <w:rsid w:val="001B0319"/>
    <w:rsid w:val="001C28D5"/>
    <w:rsid w:val="001C79B3"/>
    <w:rsid w:val="001E4381"/>
    <w:rsid w:val="001F6D11"/>
    <w:rsid w:val="00227837"/>
    <w:rsid w:val="002322E0"/>
    <w:rsid w:val="002502ED"/>
    <w:rsid w:val="002533DA"/>
    <w:rsid w:val="00264076"/>
    <w:rsid w:val="00286826"/>
    <w:rsid w:val="0028758B"/>
    <w:rsid w:val="002C47EE"/>
    <w:rsid w:val="002C494A"/>
    <w:rsid w:val="002D22DE"/>
    <w:rsid w:val="002D5369"/>
    <w:rsid w:val="0030111D"/>
    <w:rsid w:val="00347543"/>
    <w:rsid w:val="003600C7"/>
    <w:rsid w:val="003723E9"/>
    <w:rsid w:val="0037776B"/>
    <w:rsid w:val="0038221B"/>
    <w:rsid w:val="003C21D6"/>
    <w:rsid w:val="003D3237"/>
    <w:rsid w:val="003E70A5"/>
    <w:rsid w:val="00435034"/>
    <w:rsid w:val="004454E0"/>
    <w:rsid w:val="004465B4"/>
    <w:rsid w:val="00453467"/>
    <w:rsid w:val="00471DD2"/>
    <w:rsid w:val="0047337A"/>
    <w:rsid w:val="004804AB"/>
    <w:rsid w:val="00483A30"/>
    <w:rsid w:val="00490681"/>
    <w:rsid w:val="004A4DC5"/>
    <w:rsid w:val="004C16E0"/>
    <w:rsid w:val="004C2AD2"/>
    <w:rsid w:val="004F788A"/>
    <w:rsid w:val="005156EC"/>
    <w:rsid w:val="005308CE"/>
    <w:rsid w:val="00552C34"/>
    <w:rsid w:val="00581492"/>
    <w:rsid w:val="00585633"/>
    <w:rsid w:val="00592B68"/>
    <w:rsid w:val="005C0063"/>
    <w:rsid w:val="005C00D1"/>
    <w:rsid w:val="00616CB2"/>
    <w:rsid w:val="006250DF"/>
    <w:rsid w:val="00645095"/>
    <w:rsid w:val="00651364"/>
    <w:rsid w:val="00677D44"/>
    <w:rsid w:val="00682FFD"/>
    <w:rsid w:val="006832B2"/>
    <w:rsid w:val="00695886"/>
    <w:rsid w:val="006A783C"/>
    <w:rsid w:val="006D08A5"/>
    <w:rsid w:val="006E2F74"/>
    <w:rsid w:val="006E4FBB"/>
    <w:rsid w:val="006E54F3"/>
    <w:rsid w:val="006F4467"/>
    <w:rsid w:val="0074564A"/>
    <w:rsid w:val="00746619"/>
    <w:rsid w:val="007803DF"/>
    <w:rsid w:val="007A1BFB"/>
    <w:rsid w:val="007B48F2"/>
    <w:rsid w:val="007C569B"/>
    <w:rsid w:val="007D3101"/>
    <w:rsid w:val="007D3895"/>
    <w:rsid w:val="007E4838"/>
    <w:rsid w:val="00835D90"/>
    <w:rsid w:val="008830F8"/>
    <w:rsid w:val="0089389F"/>
    <w:rsid w:val="00896EAD"/>
    <w:rsid w:val="008A7842"/>
    <w:rsid w:val="008B6D82"/>
    <w:rsid w:val="008C67AF"/>
    <w:rsid w:val="008E7094"/>
    <w:rsid w:val="008F1B36"/>
    <w:rsid w:val="008F53B2"/>
    <w:rsid w:val="00916152"/>
    <w:rsid w:val="00927294"/>
    <w:rsid w:val="0093465C"/>
    <w:rsid w:val="009527D1"/>
    <w:rsid w:val="00953A2C"/>
    <w:rsid w:val="00990D6D"/>
    <w:rsid w:val="009B7597"/>
    <w:rsid w:val="009D11BD"/>
    <w:rsid w:val="00A054C6"/>
    <w:rsid w:val="00A1553B"/>
    <w:rsid w:val="00A2467F"/>
    <w:rsid w:val="00A37E97"/>
    <w:rsid w:val="00A450FD"/>
    <w:rsid w:val="00A51A53"/>
    <w:rsid w:val="00A728B0"/>
    <w:rsid w:val="00A81DEB"/>
    <w:rsid w:val="00AA056B"/>
    <w:rsid w:val="00AB2526"/>
    <w:rsid w:val="00AB67EC"/>
    <w:rsid w:val="00AD2512"/>
    <w:rsid w:val="00B0105C"/>
    <w:rsid w:val="00B022CE"/>
    <w:rsid w:val="00B04B3B"/>
    <w:rsid w:val="00B207D1"/>
    <w:rsid w:val="00B30FB9"/>
    <w:rsid w:val="00B608B0"/>
    <w:rsid w:val="00B658EC"/>
    <w:rsid w:val="00B711E7"/>
    <w:rsid w:val="00BA4AA0"/>
    <w:rsid w:val="00BB58EB"/>
    <w:rsid w:val="00BD050B"/>
    <w:rsid w:val="00BE1638"/>
    <w:rsid w:val="00C00C5C"/>
    <w:rsid w:val="00C030BC"/>
    <w:rsid w:val="00C152DF"/>
    <w:rsid w:val="00C156D3"/>
    <w:rsid w:val="00C4165E"/>
    <w:rsid w:val="00C45C22"/>
    <w:rsid w:val="00C70F84"/>
    <w:rsid w:val="00C80F69"/>
    <w:rsid w:val="00C81023"/>
    <w:rsid w:val="00CA085C"/>
    <w:rsid w:val="00D46EB5"/>
    <w:rsid w:val="00DA0EEC"/>
    <w:rsid w:val="00DD75BA"/>
    <w:rsid w:val="00DE60B2"/>
    <w:rsid w:val="00DF18F0"/>
    <w:rsid w:val="00E32D34"/>
    <w:rsid w:val="00E72F60"/>
    <w:rsid w:val="00E82065"/>
    <w:rsid w:val="00E83064"/>
    <w:rsid w:val="00E85112"/>
    <w:rsid w:val="00E85B6E"/>
    <w:rsid w:val="00E90510"/>
    <w:rsid w:val="00EB6E83"/>
    <w:rsid w:val="00EE671C"/>
    <w:rsid w:val="00F51C3C"/>
    <w:rsid w:val="00F55B70"/>
    <w:rsid w:val="00F82F20"/>
    <w:rsid w:val="00F96B56"/>
    <w:rsid w:val="00FD0F5B"/>
    <w:rsid w:val="00FE5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A038F4C"/>
  <w15:chartTrackingRefBased/>
  <w15:docId w15:val="{50B5C31F-BD30-42F5-8563-0A5BE76CF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B68"/>
    <w:pPr>
      <w:spacing w:before="60" w:after="120" w:line="360" w:lineRule="auto"/>
      <w:jc w:val="both"/>
    </w:pPr>
    <w:rPr>
      <w:rFonts w:ascii="Verdana" w:hAnsi="Verdan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30BC"/>
    <w:pPr>
      <w:keepNext/>
      <w:keepLines/>
      <w:spacing w:before="240" w:after="0"/>
      <w:jc w:val="center"/>
      <w:outlineLvl w:val="0"/>
    </w:pPr>
    <w:rPr>
      <w:rFonts w:eastAsiaTheme="majorEastAsia" w:cs="Times New Roman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30BC"/>
    <w:pPr>
      <w:keepNext/>
      <w:keepLines/>
      <w:outlineLvl w:val="1"/>
    </w:pPr>
    <w:rPr>
      <w:rFonts w:eastAsiaTheme="majorEastAsia" w:cs="Times New Roman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30BC"/>
    <w:rPr>
      <w:rFonts w:ascii="Verdana" w:eastAsiaTheme="majorEastAsia" w:hAnsi="Verdana" w:cs="Times New Roman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030BC"/>
    <w:rPr>
      <w:rFonts w:ascii="Verdana" w:eastAsiaTheme="majorEastAsia" w:hAnsi="Verdana" w:cs="Times New Roman"/>
      <w:b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C030BC"/>
    <w:pPr>
      <w:contextualSpacing/>
      <w:jc w:val="center"/>
    </w:pPr>
    <w:rPr>
      <w:rFonts w:eastAsiaTheme="majorEastAsia" w:cstheme="majorBidi"/>
      <w:b/>
      <w:smallCaps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030BC"/>
    <w:rPr>
      <w:rFonts w:ascii="Verdana" w:eastAsiaTheme="majorEastAsia" w:hAnsi="Verdana" w:cstheme="majorBidi"/>
      <w:b/>
      <w:smallCaps/>
      <w:spacing w:val="-10"/>
      <w:kern w:val="28"/>
      <w:sz w:val="52"/>
      <w:szCs w:val="56"/>
    </w:rPr>
  </w:style>
  <w:style w:type="paragraph" w:styleId="ListParagraph">
    <w:name w:val="List Paragraph"/>
    <w:basedOn w:val="Normal"/>
    <w:uiPriority w:val="34"/>
    <w:qFormat/>
    <w:rsid w:val="00C030BC"/>
    <w:pPr>
      <w:ind w:left="720"/>
      <w:contextualSpacing/>
    </w:pPr>
    <w:rPr>
      <w:rFonts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C030BC"/>
    <w:pPr>
      <w:spacing w:after="120"/>
      <w:jc w:val="both"/>
      <w:outlineLvl w:val="9"/>
    </w:pPr>
    <w:rPr>
      <w:rFonts w:cstheme="majorBidi"/>
      <w:bCs w:val="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32D3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D34"/>
    <w:rPr>
      <w:rFonts w:ascii="Verdana" w:hAnsi="Verdan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32D3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D34"/>
    <w:rPr>
      <w:rFonts w:ascii="Verdana" w:hAnsi="Verdana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AA056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A056B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AA056B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51A53"/>
    <w:rPr>
      <w:color w:val="808080"/>
    </w:rPr>
  </w:style>
  <w:style w:type="table" w:styleId="TableGrid">
    <w:name w:val="Table Grid"/>
    <w:basedOn w:val="TableNormal"/>
    <w:uiPriority w:val="39"/>
    <w:rsid w:val="005308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923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4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4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4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4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6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9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2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5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8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05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6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4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7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0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0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2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5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3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96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3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89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1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5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0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3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1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1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6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33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9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86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5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footer" Target="footer3.xml"/><Relationship Id="rId26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eader" Target="header3.xml"/><Relationship Id="rId25" Type="http://schemas.openxmlformats.org/officeDocument/2006/relationships/footer" Target="footer4.xm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4.png"/><Relationship Id="rId29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eader" Target="header4.xml"/><Relationship Id="rId32" Type="http://schemas.openxmlformats.org/officeDocument/2006/relationships/footer" Target="footer6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image" Target="media/image7.png"/><Relationship Id="rId28" Type="http://schemas.openxmlformats.org/officeDocument/2006/relationships/image" Target="media/image8.png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31" Type="http://schemas.openxmlformats.org/officeDocument/2006/relationships/header" Target="header7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6.png"/><Relationship Id="rId27" Type="http://schemas.openxmlformats.org/officeDocument/2006/relationships/footer" Target="footer5.xml"/><Relationship Id="rId30" Type="http://schemas.openxmlformats.org/officeDocument/2006/relationships/header" Target="header6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2668647877E140B61A4C68ECCF5D13" ma:contentTypeVersion="9" ma:contentTypeDescription="Create a new document." ma:contentTypeScope="" ma:versionID="83ef58ef0c6154b96c131b90db91cd0d">
  <xsd:schema xmlns:xsd="http://www.w3.org/2001/XMLSchema" xmlns:xs="http://www.w3.org/2001/XMLSchema" xmlns:p="http://schemas.microsoft.com/office/2006/metadata/properties" xmlns:ns3="5de2d94c-e161-4573-8da7-7a4e0454d7d9" targetNamespace="http://schemas.microsoft.com/office/2006/metadata/properties" ma:root="true" ma:fieldsID="5a8449e4a37d47156e5ce82b40c423e7" ns3:_="">
    <xsd:import namespace="5de2d94c-e161-4573-8da7-7a4e0454d7d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e2d94c-e161-4573-8da7-7a4e0454d7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786FE9-B84C-429C-B63B-0ABAA68B69D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80067B1-83C7-4A05-B6EC-399FA756BB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e2d94c-e161-4573-8da7-7a4e0454d7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A5F53D-AFE3-44D5-A018-3A5C34A1BA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9B5B39-F966-4AC1-8210-C54D22288A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12</Pages>
  <Words>1174</Words>
  <Characters>669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es Azamiyan</dc:creator>
  <cp:keywords/>
  <dc:description/>
  <cp:lastModifiedBy>Younes Azamiyan</cp:lastModifiedBy>
  <cp:revision>155</cp:revision>
  <dcterms:created xsi:type="dcterms:W3CDTF">2020-05-22T11:10:00Z</dcterms:created>
  <dcterms:modified xsi:type="dcterms:W3CDTF">2020-05-24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2668647877E140B61A4C68ECCF5D13</vt:lpwstr>
  </property>
</Properties>
</file>